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8ABCD" w14:textId="77777777" w:rsidR="002C646D" w:rsidRDefault="0025065F" w:rsidP="00632486">
      <w:pPr>
        <w:pStyle w:val="Default"/>
        <w:framePr w:w="10452" w:h="4001" w:hRule="exact" w:wrap="auto" w:vAnchor="page" w:hAnchor="page" w:x="1091" w:y="1440"/>
        <w:spacing w:after="1140"/>
      </w:pPr>
      <w:r>
        <w:rPr>
          <w:noProof/>
          <w:lang w:val="en-AU" w:eastAsia="en-AU" w:bidi="he-IL"/>
        </w:rPr>
        <w:drawing>
          <wp:inline distT="0" distB="0" distL="0" distR="0" wp14:anchorId="362A1886" wp14:editId="07FB9092">
            <wp:extent cx="6134100" cy="733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38F11" w14:textId="77777777" w:rsidR="002C646D" w:rsidRDefault="002C646D" w:rsidP="00632486">
      <w:pPr>
        <w:pStyle w:val="Default"/>
        <w:framePr w:w="10452" w:h="4001" w:hRule="exact" w:wrap="auto" w:vAnchor="page" w:hAnchor="page" w:x="1091" w:y="1440"/>
        <w:spacing w:after="1140"/>
      </w:pPr>
    </w:p>
    <w:p w14:paraId="3AE476D6" w14:textId="77777777" w:rsidR="002C646D" w:rsidRDefault="0025065F">
      <w:pPr>
        <w:pStyle w:val="Default"/>
        <w:framePr w:w="1955" w:wrap="auto" w:vAnchor="page" w:hAnchor="page" w:x="976" w:y="3740"/>
        <w:spacing w:after="900"/>
      </w:pPr>
      <w:r>
        <w:rPr>
          <w:noProof/>
          <w:lang w:val="en-AU" w:eastAsia="en-AU" w:bidi="he-IL"/>
        </w:rPr>
        <w:drawing>
          <wp:inline distT="0" distB="0" distL="0" distR="0" wp14:anchorId="58E5D3E1" wp14:editId="03FE4A57">
            <wp:extent cx="723900" cy="9239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FCCA7" w14:textId="77777777" w:rsidR="002C646D" w:rsidRDefault="00D0767F">
      <w:pPr>
        <w:pStyle w:val="Default"/>
        <w:rPr>
          <w:color w:val="622322"/>
          <w:sz w:val="22"/>
          <w:szCs w:val="22"/>
        </w:rPr>
      </w:pPr>
      <w:r>
        <w:rPr>
          <w:color w:val="622322"/>
          <w:sz w:val="22"/>
          <w:szCs w:val="22"/>
        </w:rPr>
        <w:t xml:space="preserve"> </w:t>
      </w:r>
    </w:p>
    <w:p w14:paraId="184B0580" w14:textId="77777777" w:rsidR="006D6502" w:rsidRDefault="006D6502" w:rsidP="006D6502">
      <w:pPr>
        <w:pStyle w:val="Default"/>
        <w:framePr w:w="9481" w:h="1201" w:hRule="exact" w:wrap="auto" w:vAnchor="page" w:hAnchor="page" w:x="1231" w:y="6121"/>
        <w:spacing w:line="308" w:lineRule="atLeast"/>
        <w:jc w:val="center"/>
        <w:rPr>
          <w:sz w:val="22"/>
          <w:szCs w:val="22"/>
        </w:rPr>
      </w:pPr>
      <w:r>
        <w:rPr>
          <w:sz w:val="22"/>
          <w:szCs w:val="22"/>
        </w:rPr>
        <w:t>O Crocodilo, como símbolo nacional de Timor-Leste, representa o país; o Canguru como um dos símbolos nacionais da Austrália, representa-a. Outros animais mencionados nesta história são a Águia o símbolo nacional indonésio, o Faisão Verde símbolo nacional do Japão e o Galo representando Portugal. Estes símbolos representam os países que intereferiram politicamente na história de Timor-Leste</w:t>
      </w:r>
    </w:p>
    <w:p w14:paraId="111EC962" w14:textId="77777777" w:rsidR="002C646D" w:rsidRDefault="002C646D">
      <w:pPr>
        <w:pStyle w:val="Default"/>
        <w:rPr>
          <w:color w:val="622322"/>
          <w:sz w:val="22"/>
          <w:szCs w:val="22"/>
        </w:rPr>
      </w:pPr>
    </w:p>
    <w:p w14:paraId="65206BD2" w14:textId="77777777" w:rsidR="006D6502" w:rsidRDefault="006D6502">
      <w:pPr>
        <w:pStyle w:val="Default"/>
        <w:rPr>
          <w:color w:val="622322"/>
          <w:sz w:val="22"/>
          <w:szCs w:val="22"/>
        </w:rPr>
      </w:pPr>
    </w:p>
    <w:p w14:paraId="27D55279" w14:textId="77777777" w:rsidR="006D6502" w:rsidRDefault="006D6502">
      <w:pPr>
        <w:pStyle w:val="Default"/>
        <w:rPr>
          <w:color w:val="622322"/>
          <w:sz w:val="22"/>
          <w:szCs w:val="22"/>
        </w:rPr>
      </w:pPr>
    </w:p>
    <w:p w14:paraId="3DC9B71C" w14:textId="77777777" w:rsidR="006D6502" w:rsidRDefault="006D6502">
      <w:pPr>
        <w:pStyle w:val="Default"/>
        <w:rPr>
          <w:color w:val="622322"/>
          <w:sz w:val="22"/>
          <w:szCs w:val="22"/>
        </w:rPr>
      </w:pPr>
    </w:p>
    <w:p w14:paraId="7E828E20" w14:textId="77777777" w:rsidR="006D6502" w:rsidRDefault="006D6502">
      <w:pPr>
        <w:pStyle w:val="Default"/>
        <w:rPr>
          <w:color w:val="622322"/>
          <w:sz w:val="22"/>
          <w:szCs w:val="22"/>
        </w:rPr>
      </w:pPr>
    </w:p>
    <w:p w14:paraId="71936379" w14:textId="77777777" w:rsidR="006D6502" w:rsidRDefault="006D6502" w:rsidP="006D6502">
      <w:pPr>
        <w:pStyle w:val="CM11"/>
        <w:framePr w:w="7855" w:wrap="auto" w:vAnchor="page" w:hAnchor="page" w:x="1786" w:y="7441"/>
        <w:spacing w:line="263" w:lineRule="atLeast"/>
        <w:rPr>
          <w:rFonts w:cs="Calibri"/>
          <w:color w:val="000000"/>
          <w:sz w:val="20"/>
          <w:szCs w:val="20"/>
        </w:rPr>
      </w:pPr>
      <w:r>
        <w:rPr>
          <w:rFonts w:ascii="Times New Roman" w:hAnsi="Times New Roman" w:cs="Times New Roman"/>
          <w:noProof/>
          <w:sz w:val="22"/>
          <w:szCs w:val="22"/>
          <w:lang w:val="en-AU" w:eastAsia="en-AU" w:bidi="he-IL"/>
        </w:rPr>
        <w:drawing>
          <wp:inline distT="0" distB="0" distL="0" distR="0" wp14:anchorId="4D7698C9" wp14:editId="59D0452A">
            <wp:extent cx="571500" cy="10741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107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Calibri"/>
          <w:noProof/>
          <w:color w:val="000000"/>
          <w:sz w:val="22"/>
          <w:szCs w:val="22"/>
          <w:lang w:val="en-AU" w:eastAsia="en-AU" w:bidi="he-IL"/>
        </w:rPr>
        <w:drawing>
          <wp:inline distT="0" distB="0" distL="0" distR="0" wp14:anchorId="33976449" wp14:editId="51EF233A">
            <wp:extent cx="561975" cy="106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Calibri"/>
          <w:i/>
          <w:iCs/>
          <w:color w:val="000000"/>
          <w:sz w:val="20"/>
          <w:szCs w:val="20"/>
        </w:rPr>
        <w:t xml:space="preserve"> </w:t>
      </w:r>
    </w:p>
    <w:p w14:paraId="3E5C10EB" w14:textId="77777777" w:rsidR="006D6502" w:rsidRDefault="006D6502" w:rsidP="006D6502">
      <w:pPr>
        <w:pStyle w:val="CM10"/>
        <w:framePr w:w="5520" w:wrap="auto" w:vAnchor="page" w:hAnchor="page" w:x="4156" w:y="7846"/>
        <w:spacing w:line="266" w:lineRule="atLeast"/>
        <w:rPr>
          <w:rFonts w:cs="Calibri"/>
          <w:color w:val="000000"/>
          <w:sz w:val="20"/>
          <w:szCs w:val="20"/>
        </w:rPr>
      </w:pPr>
      <w:r>
        <w:rPr>
          <w:rFonts w:cs="Calibri"/>
          <w:i/>
          <w:iCs/>
          <w:color w:val="000000"/>
          <w:sz w:val="20"/>
          <w:szCs w:val="20"/>
        </w:rPr>
        <w:t>N.B. este artigo é dirigido aos políticos australianos e não ao seu povo que foi e continua ser apoiante de Timor-Leste</w:t>
      </w:r>
      <w:r>
        <w:rPr>
          <w:rFonts w:cs="Calibri"/>
          <w:color w:val="000000"/>
          <w:sz w:val="20"/>
          <w:szCs w:val="20"/>
        </w:rPr>
        <w:t xml:space="preserve">. </w:t>
      </w:r>
    </w:p>
    <w:p w14:paraId="6D01D9DD" w14:textId="77777777" w:rsidR="002230EA" w:rsidRDefault="002230EA" w:rsidP="002230EA">
      <w:pPr>
        <w:pStyle w:val="CM4"/>
        <w:framePr w:w="5524" w:wrap="auto" w:vAnchor="page" w:hAnchor="page" w:x="1471" w:y="11881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Crocodilo: 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Pr="002230EA">
        <w:rPr>
          <w:rFonts w:ascii="Times New Roman" w:hAnsi="Times New Roman" w:cs="Times New Roman"/>
          <w:bCs/>
          <w:color w:val="000000"/>
          <w:sz w:val="22"/>
          <w:szCs w:val="22"/>
        </w:rPr>
        <w:t>Por que se preocupa comigo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? </w:t>
      </w:r>
    </w:p>
    <w:p w14:paraId="7B0FF2F6" w14:textId="77777777" w:rsidR="002230EA" w:rsidRDefault="002230EA" w:rsidP="002230EA">
      <w:pPr>
        <w:pStyle w:val="CM4"/>
        <w:framePr w:w="9381" w:wrap="auto" w:vAnchor="page" w:hAnchor="page" w:x="1426" w:y="12196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Canguru: 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Meu bom amigo, não vê como é pobre? Não tem capacidades, técnicas, intelectuais ou de capital como eu. Por isso, podemos fazer um negócio para explorar as suas riquezas naturais e partilhar os lucros, digamos 50/50! </w:t>
      </w:r>
    </w:p>
    <w:p w14:paraId="2DE8B4FD" w14:textId="77777777" w:rsidR="002230EA" w:rsidRDefault="002230EA" w:rsidP="002230EA">
      <w:pPr>
        <w:pStyle w:val="CM4"/>
        <w:framePr w:w="3876" w:wrap="auto" w:vAnchor="page" w:hAnchor="page" w:x="1396" w:y="13021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Crocodilo: 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Ok, vamos a isso. </w:t>
      </w:r>
    </w:p>
    <w:p w14:paraId="53741DDC" w14:textId="77777777" w:rsidR="002230EA" w:rsidRDefault="002230EA" w:rsidP="002230EA">
      <w:pPr>
        <w:pStyle w:val="Default"/>
        <w:framePr w:w="7803" w:wrap="auto" w:vAnchor="page" w:hAnchor="page" w:x="1441" w:y="13306"/>
        <w:spacing w:line="273" w:lineRule="atLeas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Canguru: </w:t>
      </w:r>
      <w:r>
        <w:rPr>
          <w:rFonts w:ascii="Times New Roman" w:hAnsi="Times New Roman" w:cs="Times New Roman"/>
          <w:sz w:val="22"/>
          <w:szCs w:val="22"/>
        </w:rPr>
        <w:t xml:space="preserve"> Parabéns …somos mesmo bons amigos. </w:t>
      </w:r>
    </w:p>
    <w:p w14:paraId="28AA537F" w14:textId="1EFCFB84" w:rsidR="002230EA" w:rsidRPr="002230EA" w:rsidRDefault="002230EA" w:rsidP="002230EA">
      <w:pPr>
        <w:pStyle w:val="Default"/>
        <w:framePr w:w="7803" w:wrap="auto" w:vAnchor="page" w:hAnchor="page" w:x="1441" w:y="13306"/>
        <w:spacing w:line="273" w:lineRule="atLeast"/>
        <w:rPr>
          <w:rFonts w:ascii="Times New Roman" w:hAnsi="Times New Roman" w:cs="Times New Roman"/>
          <w:i/>
          <w:iCs/>
          <w:sz w:val="22"/>
          <w:szCs w:val="22"/>
        </w:rPr>
      </w:pPr>
      <w:r>
        <w:rPr>
          <w:rFonts w:ascii="Times New Roman" w:hAnsi="Times New Roman" w:cs="Times New Roman"/>
          <w:i/>
          <w:iCs/>
          <w:sz w:val="22"/>
          <w:szCs w:val="22"/>
        </w:rPr>
        <w:t>Alguns anos depois o Crocodilo apercebeu-se que o</w:t>
      </w:r>
      <w:r w:rsidR="0094317B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iCs/>
          <w:sz w:val="22"/>
          <w:szCs w:val="22"/>
        </w:rPr>
        <w:t>Canguru não estava fazer jogo limpo e questionou a credibilidade do Canguru</w:t>
      </w:r>
      <w:r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. </w:t>
      </w:r>
    </w:p>
    <w:p w14:paraId="2951E90F" w14:textId="15469D33" w:rsidR="002230EA" w:rsidRDefault="002230EA" w:rsidP="002230EA">
      <w:pPr>
        <w:pStyle w:val="CM4"/>
        <w:framePr w:w="5806" w:wrap="auto" w:vAnchor="page" w:hAnchor="page" w:x="1441" w:y="14191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>
        <w:rPr>
          <w:rFonts w:ascii="Times New Roman" w:hAnsi="Times New Roman" w:cs="Times New Roman"/>
          <w:color w:val="000000"/>
          <w:sz w:val="22"/>
          <w:szCs w:val="22"/>
        </w:rPr>
        <w:tab/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Canguru </w:t>
      </w:r>
      <w:r w:rsidR="0079190F">
        <w:rPr>
          <w:rFonts w:ascii="Times New Roman" w:hAnsi="Times New Roman" w:cs="Times New Roman"/>
          <w:color w:val="000000"/>
          <w:sz w:val="22"/>
          <w:szCs w:val="22"/>
        </w:rPr>
        <w:t xml:space="preserve">por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que me estás a fazer isto? </w:t>
      </w:r>
    </w:p>
    <w:p w14:paraId="4666A796" w14:textId="77777777" w:rsidR="00611BCC" w:rsidRDefault="002230EA" w:rsidP="00611BCC">
      <w:pPr>
        <w:pStyle w:val="CM3"/>
        <w:framePr w:w="9389" w:wrap="auto" w:vAnchor="page" w:hAnchor="page" w:x="1426" w:y="14431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Canguru: 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Meu amigo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>Crocodilo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a tua casa foi invadida 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 xml:space="preserve">pelo </w:t>
      </w:r>
      <w:r w:rsidR="00611BCC" w:rsidRPr="00611BCC">
        <w:rPr>
          <w:rFonts w:ascii="Times New Roman" w:hAnsi="Times New Roman" w:cs="Times New Roman"/>
          <w:i/>
          <w:color w:val="000000"/>
          <w:sz w:val="22"/>
          <w:szCs w:val="22"/>
        </w:rPr>
        <w:t xml:space="preserve">Galo 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>durante quatro séculos e meio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. The </w:t>
      </w:r>
      <w:r w:rsidR="00611BCC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Galo 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>roubou todas as tuas riquezas e levou-as para o seu país.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>Quando o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611BCC">
        <w:rPr>
          <w:rFonts w:ascii="Times New Roman" w:hAnsi="Times New Roman" w:cs="Times New Roman"/>
          <w:i/>
          <w:iCs/>
          <w:color w:val="000000"/>
          <w:sz w:val="22"/>
          <w:szCs w:val="22"/>
        </w:rPr>
        <w:t>Galo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>abandonou a tua terra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 xml:space="preserve">não te deixou nada. Depois veio a </w:t>
      </w:r>
      <w:r w:rsidR="00611BCC">
        <w:rPr>
          <w:rFonts w:ascii="Times New Roman" w:hAnsi="Times New Roman" w:cs="Times New Roman"/>
          <w:i/>
          <w:iCs/>
          <w:color w:val="000000"/>
          <w:sz w:val="22"/>
          <w:szCs w:val="22"/>
        </w:rPr>
        <w:t>Águia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 xml:space="preserve">e ocupou o teu país ilegalmente durante 24 anos e explorou todos os recursos que te pertenciam e partilhou-os comigo. Meu caro amigo </w:t>
      </w:r>
      <w:r w:rsidR="00611BCC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Crocodilo, </w:t>
      </w:r>
      <w:r w:rsidR="00611BCC" w:rsidRPr="00611BCC">
        <w:rPr>
          <w:rFonts w:ascii="Times New Roman" w:hAnsi="Times New Roman" w:cs="Times New Roman"/>
          <w:iCs/>
          <w:color w:val="000000"/>
          <w:sz w:val="22"/>
          <w:szCs w:val="22"/>
        </w:rPr>
        <w:t>eu preocupo-me contigo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 xml:space="preserve"> e é por isso, meu bom amigo, que o </w:t>
      </w:r>
      <w:r w:rsidR="00611BCC">
        <w:rPr>
          <w:rFonts w:ascii="Times New Roman" w:hAnsi="Times New Roman" w:cs="Times New Roman"/>
          <w:i/>
          <w:iCs/>
          <w:color w:val="000000"/>
          <w:sz w:val="22"/>
          <w:szCs w:val="22"/>
        </w:rPr>
        <w:t>Canguru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 xml:space="preserve">, teu fiel amigo te veio salvar em 1999. </w:t>
      </w:r>
    </w:p>
    <w:p w14:paraId="6B37F5BD" w14:textId="77777777" w:rsidR="002230EA" w:rsidRDefault="002230EA" w:rsidP="002230EA">
      <w:pPr>
        <w:pStyle w:val="CM12"/>
        <w:framePr w:w="9389" w:wrap="auto" w:vAnchor="page" w:hAnchor="page" w:x="1426" w:y="14431"/>
        <w:spacing w:line="273" w:lineRule="atLeas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5CDB421A" w14:textId="77777777" w:rsidR="006D6502" w:rsidRDefault="006D6502">
      <w:pPr>
        <w:pStyle w:val="Default"/>
        <w:rPr>
          <w:color w:val="622322"/>
          <w:sz w:val="22"/>
          <w:szCs w:val="22"/>
        </w:rPr>
      </w:pPr>
    </w:p>
    <w:p w14:paraId="6283D5C1" w14:textId="609BFE1E" w:rsidR="002C646D" w:rsidRPr="007A54D5" w:rsidRDefault="00D0767F" w:rsidP="007A54D5">
      <w:pPr>
        <w:pStyle w:val="CM11"/>
        <w:framePr w:w="7336" w:wrap="auto" w:vAnchor="page" w:hAnchor="page" w:x="2056" w:y="3834"/>
        <w:rPr>
          <w:rFonts w:cs="Calibri"/>
          <w:color w:val="622322"/>
          <w:sz w:val="28"/>
          <w:szCs w:val="28"/>
        </w:rPr>
      </w:pPr>
      <w:r w:rsidRPr="007A54D5">
        <w:rPr>
          <w:rFonts w:cs="Calibri"/>
          <w:b/>
          <w:bCs/>
          <w:color w:val="622322"/>
          <w:sz w:val="28"/>
          <w:szCs w:val="28"/>
        </w:rPr>
        <w:t>“</w:t>
      </w:r>
      <w:r>
        <w:rPr>
          <w:rFonts w:cs="Calibri"/>
          <w:b/>
          <w:bCs/>
          <w:color w:val="622322"/>
          <w:sz w:val="28"/>
          <w:szCs w:val="28"/>
        </w:rPr>
        <w:t xml:space="preserve">A </w:t>
      </w:r>
      <w:r w:rsidR="007A54D5" w:rsidRPr="007A54D5">
        <w:rPr>
          <w:rFonts w:cs="Calibri"/>
          <w:b/>
          <w:bCs/>
          <w:color w:val="622322"/>
          <w:sz w:val="28"/>
          <w:szCs w:val="28"/>
        </w:rPr>
        <w:t>preocupação do Canguru sobre o futuro do Crocodilo</w:t>
      </w:r>
      <w:r w:rsidRPr="007A54D5">
        <w:rPr>
          <w:rFonts w:cs="Calibri"/>
          <w:b/>
          <w:bCs/>
          <w:color w:val="622322"/>
          <w:sz w:val="28"/>
          <w:szCs w:val="28"/>
        </w:rPr>
        <w:t xml:space="preserve">” </w:t>
      </w:r>
    </w:p>
    <w:p w14:paraId="76AC460B" w14:textId="77777777" w:rsidR="002C646D" w:rsidRDefault="007A54D5">
      <w:pPr>
        <w:pStyle w:val="CM12"/>
        <w:framePr w:w="8328" w:wrap="auto" w:vAnchor="page" w:hAnchor="page" w:x="2413" w:y="4400"/>
        <w:spacing w:line="316" w:lineRule="atLeast"/>
        <w:rPr>
          <w:rFonts w:cs="Calibri"/>
          <w:color w:val="000000"/>
          <w:sz w:val="23"/>
          <w:szCs w:val="23"/>
        </w:rPr>
      </w:pPr>
      <w:r w:rsidRPr="007A54D5">
        <w:rPr>
          <w:rFonts w:cs="Calibri"/>
          <w:b/>
          <w:bCs/>
          <w:color w:val="000000"/>
          <w:sz w:val="23"/>
          <w:szCs w:val="23"/>
        </w:rPr>
        <w:t>Esta é a história do</w:t>
      </w:r>
      <w:r>
        <w:rPr>
          <w:rFonts w:cs="Calibri"/>
          <w:b/>
          <w:bCs/>
          <w:color w:val="000000"/>
          <w:sz w:val="23"/>
          <w:szCs w:val="23"/>
        </w:rPr>
        <w:t xml:space="preserve"> Canguru que manifestou a sua preocupação sobre o futuro do Crocodilo</w:t>
      </w:r>
      <w:r w:rsidR="00D0767F">
        <w:rPr>
          <w:rFonts w:cs="Calibri"/>
          <w:b/>
          <w:bCs/>
          <w:color w:val="000000"/>
          <w:sz w:val="23"/>
          <w:szCs w:val="23"/>
        </w:rPr>
        <w:t xml:space="preserve">, </w:t>
      </w:r>
      <w:r>
        <w:rPr>
          <w:rFonts w:cs="Calibri"/>
          <w:b/>
          <w:bCs/>
          <w:color w:val="000000"/>
          <w:sz w:val="23"/>
          <w:szCs w:val="23"/>
        </w:rPr>
        <w:t xml:space="preserve">e depois o convenceu </w:t>
      </w:r>
      <w:r w:rsidR="00D0767F">
        <w:rPr>
          <w:rFonts w:cs="Calibri"/>
          <w:b/>
          <w:bCs/>
          <w:color w:val="000000"/>
          <w:sz w:val="23"/>
          <w:szCs w:val="23"/>
        </w:rPr>
        <w:t>a</w:t>
      </w:r>
      <w:r>
        <w:rPr>
          <w:rFonts w:cs="Calibri"/>
          <w:b/>
          <w:bCs/>
          <w:color w:val="000000"/>
          <w:sz w:val="23"/>
          <w:szCs w:val="23"/>
        </w:rPr>
        <w:t xml:space="preserve"> fazer o que o Canguru pensava ser no melhor interesse do Crocodilo</w:t>
      </w:r>
      <w:r w:rsidR="00D0767F">
        <w:rPr>
          <w:rFonts w:cs="Calibri"/>
          <w:b/>
          <w:bCs/>
          <w:color w:val="000000"/>
          <w:sz w:val="23"/>
          <w:szCs w:val="23"/>
        </w:rPr>
        <w:t xml:space="preserve">. </w:t>
      </w:r>
    </w:p>
    <w:p w14:paraId="4A081AA4" w14:textId="77777777" w:rsidR="002C646D" w:rsidRDefault="0025065F">
      <w:pPr>
        <w:pStyle w:val="Default"/>
        <w:framePr w:w="2375" w:wrap="auto" w:vAnchor="page" w:hAnchor="page" w:x="9046" w:y="3496"/>
        <w:spacing w:after="840"/>
        <w:rPr>
          <w:sz w:val="23"/>
          <w:szCs w:val="23"/>
        </w:rPr>
      </w:pPr>
      <w:r>
        <w:rPr>
          <w:noProof/>
          <w:sz w:val="23"/>
          <w:szCs w:val="23"/>
          <w:lang w:val="en-AU" w:eastAsia="en-AU" w:bidi="he-IL"/>
        </w:rPr>
        <w:drawing>
          <wp:inline distT="0" distB="0" distL="0" distR="0" wp14:anchorId="603926A2" wp14:editId="0B8C0B64">
            <wp:extent cx="1000125" cy="619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2EF27" w14:textId="26D397DC" w:rsidR="007A54D5" w:rsidRDefault="007A54D5" w:rsidP="006D6502">
      <w:pPr>
        <w:pStyle w:val="Default"/>
        <w:framePr w:w="8416" w:wrap="auto" w:vAnchor="page" w:hAnchor="page" w:x="2581" w:y="5418"/>
        <w:spacing w:line="308" w:lineRule="atLeast"/>
        <w:jc w:val="center"/>
        <w:rPr>
          <w:color w:val="800080"/>
          <w:sz w:val="23"/>
          <w:szCs w:val="23"/>
        </w:rPr>
      </w:pPr>
      <w:r>
        <w:rPr>
          <w:i/>
          <w:iCs/>
          <w:color w:val="622322"/>
          <w:sz w:val="22"/>
          <w:szCs w:val="22"/>
        </w:rPr>
        <w:t>Uma história co</w:t>
      </w:r>
      <w:r w:rsidR="00632486">
        <w:rPr>
          <w:i/>
          <w:iCs/>
          <w:color w:val="622322"/>
          <w:sz w:val="22"/>
          <w:szCs w:val="22"/>
        </w:rPr>
        <w:t>ncebida e escrita pelo</w:t>
      </w:r>
      <w:r w:rsidR="00D0767F">
        <w:rPr>
          <w:i/>
          <w:iCs/>
          <w:color w:val="622322"/>
          <w:sz w:val="22"/>
          <w:szCs w:val="22"/>
        </w:rPr>
        <w:t xml:space="preserve"> </w:t>
      </w:r>
      <w:r w:rsidR="006D6502">
        <w:rPr>
          <w:i/>
          <w:iCs/>
          <w:color w:val="622322"/>
          <w:sz w:val="22"/>
          <w:szCs w:val="22"/>
        </w:rPr>
        <w:t xml:space="preserve">Agedo </w:t>
      </w:r>
      <w:r w:rsidR="00D0767F">
        <w:rPr>
          <w:i/>
          <w:iCs/>
          <w:color w:val="622322"/>
          <w:sz w:val="22"/>
          <w:szCs w:val="22"/>
        </w:rPr>
        <w:t xml:space="preserve">Bento. </w:t>
      </w:r>
      <w:r w:rsidR="00D0767F">
        <w:rPr>
          <w:color w:val="622322"/>
          <w:sz w:val="22"/>
          <w:szCs w:val="22"/>
        </w:rPr>
        <w:t>Visit</w:t>
      </w:r>
      <w:r>
        <w:rPr>
          <w:color w:val="622322"/>
          <w:sz w:val="22"/>
          <w:szCs w:val="22"/>
        </w:rPr>
        <w:t>e a nossa página</w:t>
      </w:r>
      <w:r w:rsidR="00D0767F">
        <w:rPr>
          <w:color w:val="622322"/>
          <w:sz w:val="22"/>
          <w:szCs w:val="22"/>
        </w:rPr>
        <w:t xml:space="preserve"> </w:t>
      </w:r>
      <w:hyperlink r:id="rId10" w:history="1">
        <w:r w:rsidR="00D0767F" w:rsidRPr="006D6502">
          <w:rPr>
            <w:rStyle w:val="Hyperlink"/>
            <w:sz w:val="23"/>
            <w:szCs w:val="23"/>
          </w:rPr>
          <w:t>JPIC</w:t>
        </w:r>
      </w:hyperlink>
      <w:r w:rsidR="00D0767F">
        <w:rPr>
          <w:color w:val="800080"/>
          <w:sz w:val="23"/>
          <w:szCs w:val="23"/>
        </w:rPr>
        <w:t xml:space="preserve"> </w:t>
      </w:r>
    </w:p>
    <w:p w14:paraId="09CD8263" w14:textId="1D2578F8" w:rsidR="002C646D" w:rsidRDefault="007A54D5" w:rsidP="006D6502">
      <w:pPr>
        <w:pStyle w:val="Default"/>
        <w:framePr w:w="8416" w:wrap="auto" w:vAnchor="page" w:hAnchor="page" w:x="2581" w:y="5418"/>
        <w:spacing w:line="308" w:lineRule="atLeast"/>
        <w:jc w:val="center"/>
        <w:rPr>
          <w:color w:val="6C3204"/>
          <w:sz w:val="22"/>
          <w:szCs w:val="22"/>
        </w:rPr>
      </w:pPr>
      <w:r>
        <w:rPr>
          <w:color w:val="800080"/>
          <w:sz w:val="23"/>
          <w:szCs w:val="23"/>
        </w:rPr>
        <w:t xml:space="preserve">usando </w:t>
      </w:r>
      <w:hyperlink r:id="rId11" w:history="1">
        <w:r w:rsidRPr="006D6502">
          <w:rPr>
            <w:rStyle w:val="Hyperlink"/>
            <w:sz w:val="23"/>
            <w:szCs w:val="23"/>
          </w:rPr>
          <w:t xml:space="preserve">esta </w:t>
        </w:r>
        <w:r w:rsidR="00D0767F" w:rsidRPr="006D6502">
          <w:rPr>
            <w:rStyle w:val="Hyperlink"/>
            <w:i/>
            <w:iCs/>
            <w:sz w:val="22"/>
            <w:szCs w:val="22"/>
          </w:rPr>
          <w:t>l</w:t>
        </w:r>
        <w:r w:rsidRPr="006D6502">
          <w:rPr>
            <w:rStyle w:val="Hyperlink"/>
            <w:i/>
            <w:iCs/>
            <w:sz w:val="22"/>
            <w:szCs w:val="22"/>
          </w:rPr>
          <w:t>igação</w:t>
        </w:r>
      </w:hyperlink>
      <w:r w:rsidR="00D0767F">
        <w:rPr>
          <w:i/>
          <w:iCs/>
          <w:color w:val="622322"/>
          <w:sz w:val="22"/>
          <w:szCs w:val="22"/>
        </w:rPr>
        <w:t xml:space="preserve"> </w:t>
      </w:r>
      <w:r>
        <w:rPr>
          <w:color w:val="622322"/>
          <w:sz w:val="22"/>
          <w:szCs w:val="22"/>
        </w:rPr>
        <w:t xml:space="preserve">para ouvir </w:t>
      </w:r>
      <w:r w:rsidR="00D0767F">
        <w:rPr>
          <w:color w:val="622322"/>
          <w:sz w:val="22"/>
          <w:szCs w:val="22"/>
        </w:rPr>
        <w:t xml:space="preserve">o </w:t>
      </w:r>
      <w:r>
        <w:rPr>
          <w:color w:val="622322"/>
          <w:sz w:val="22"/>
          <w:szCs w:val="22"/>
        </w:rPr>
        <w:t>áudio</w:t>
      </w:r>
      <w:r w:rsidR="0079190F">
        <w:rPr>
          <w:color w:val="622322"/>
          <w:sz w:val="22"/>
          <w:szCs w:val="22"/>
        </w:rPr>
        <w:t xml:space="preserve"> em Inglesh</w:t>
      </w:r>
      <w:r>
        <w:rPr>
          <w:color w:val="622322"/>
          <w:sz w:val="22"/>
          <w:szCs w:val="22"/>
        </w:rPr>
        <w:t xml:space="preserve"> desta apresentação</w:t>
      </w:r>
    </w:p>
    <w:p w14:paraId="2C0FD3ED" w14:textId="77777777" w:rsidR="002C646D" w:rsidRDefault="002C646D">
      <w:pPr>
        <w:pStyle w:val="Default"/>
        <w:framePr w:w="6446" w:wrap="auto" w:vAnchor="page" w:hAnchor="page" w:x="2922" w:y="7338"/>
        <w:spacing w:line="308" w:lineRule="atLeast"/>
        <w:rPr>
          <w:sz w:val="22"/>
          <w:szCs w:val="22"/>
        </w:rPr>
      </w:pPr>
    </w:p>
    <w:p w14:paraId="7641FB45" w14:textId="77777777" w:rsidR="002C646D" w:rsidRDefault="00D0767F">
      <w:pPr>
        <w:pStyle w:val="CM11"/>
        <w:framePr w:w="1690" w:wrap="auto" w:vAnchor="page" w:hAnchor="page" w:x="5042" w:y="9244"/>
        <w:spacing w:line="308" w:lineRule="atLeas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………….. </w:t>
      </w:r>
    </w:p>
    <w:p w14:paraId="5C516D8A" w14:textId="77777777" w:rsidR="006D6502" w:rsidRDefault="006D6502" w:rsidP="008A19C8">
      <w:pPr>
        <w:pStyle w:val="CM12"/>
        <w:framePr w:w="9571" w:h="2881" w:hRule="exact" w:wrap="auto" w:vAnchor="page" w:hAnchor="page" w:x="1441" w:y="9667"/>
        <w:spacing w:line="273" w:lineRule="atLeast"/>
        <w:rPr>
          <w:rFonts w:ascii="Times New Roman" w:hAnsi="Times New Roman" w:cs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Pr="006D6502">
        <w:rPr>
          <w:rFonts w:ascii="Times New Roman" w:hAnsi="Times New Roman" w:cs="Times New Roman"/>
          <w:bCs/>
          <w:color w:val="000000"/>
          <w:sz w:val="22"/>
          <w:szCs w:val="22"/>
        </w:rPr>
        <w:t xml:space="preserve">Olá </w:t>
      </w:r>
      <w:r>
        <w:rPr>
          <w:rFonts w:ascii="Times New Roman" w:hAnsi="Times New Roman" w:cs="Times New Roman"/>
          <w:color w:val="000000"/>
          <w:sz w:val="22"/>
          <w:szCs w:val="22"/>
        </w:rPr>
        <w:t>meu amig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. </w:t>
      </w:r>
    </w:p>
    <w:p w14:paraId="3AE4417E" w14:textId="77777777" w:rsidR="006D6502" w:rsidRDefault="006D6502" w:rsidP="008A19C8">
      <w:pPr>
        <w:pStyle w:val="CM12"/>
        <w:framePr w:w="9571" w:h="2881" w:hRule="exact" w:wrap="auto" w:vAnchor="page" w:hAnchor="page" w:x="1441" w:y="9667"/>
        <w:spacing w:line="273" w:lineRule="atLeas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Pr="006D6502">
        <w:rPr>
          <w:rFonts w:ascii="Times New Roman" w:hAnsi="Times New Roman" w:cs="Times New Roman"/>
          <w:bCs/>
          <w:color w:val="000000"/>
          <w:sz w:val="22"/>
          <w:szCs w:val="22"/>
        </w:rPr>
        <w:t>Viva meu caro amigo</w:t>
      </w:r>
      <w:r w:rsidR="00D0767F" w:rsidRPr="006D6502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61B14A00" w14:textId="77777777" w:rsidR="006D6502" w:rsidRDefault="006D6502" w:rsidP="008A19C8">
      <w:pPr>
        <w:pStyle w:val="CM12"/>
        <w:framePr w:w="9571" w:h="2881" w:hRule="exact" w:wrap="auto" w:vAnchor="page" w:hAnchor="page" w:x="1441" w:y="9667"/>
        <w:spacing w:line="273" w:lineRule="atLeast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>
        <w:rPr>
          <w:rFonts w:ascii="Times New Roman" w:hAnsi="Times New Roman" w:cs="Times New Roman"/>
          <w:color w:val="000000"/>
          <w:sz w:val="22"/>
          <w:szCs w:val="22"/>
        </w:rPr>
        <w:t>Como tem passad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? </w:t>
      </w:r>
    </w:p>
    <w:p w14:paraId="6970C9EC" w14:textId="77777777" w:rsidR="006D6502" w:rsidRDefault="006D6502" w:rsidP="008A19C8">
      <w:pPr>
        <w:pStyle w:val="CM12"/>
        <w:framePr w:w="9571" w:h="2881" w:hRule="exact" w:wrap="auto" w:vAnchor="page" w:hAnchor="page" w:x="1441" w:y="9667"/>
        <w:spacing w:line="273" w:lineRule="atLeas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Pr="006D6502">
        <w:rPr>
          <w:rFonts w:ascii="Times New Roman" w:hAnsi="Times New Roman" w:cs="Times New Roman"/>
          <w:bCs/>
          <w:color w:val="000000"/>
          <w:sz w:val="22"/>
          <w:szCs w:val="22"/>
        </w:rPr>
        <w:t>Bem</w:t>
      </w:r>
      <w:r w:rsidR="00D0767F" w:rsidRPr="006D650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26FF6077" w14:textId="77777777" w:rsidR="006D6502" w:rsidRDefault="006D6502" w:rsidP="008A19C8">
      <w:pPr>
        <w:pStyle w:val="CM12"/>
        <w:framePr w:w="9571" w:h="2881" w:hRule="exact" w:wrap="auto" w:vAnchor="page" w:hAnchor="page" w:x="1441" w:y="9667"/>
        <w:spacing w:line="273" w:lineRule="atLeas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>
        <w:rPr>
          <w:rFonts w:ascii="Times New Roman" w:hAnsi="Times New Roman" w:cs="Times New Roman"/>
          <w:color w:val="000000"/>
          <w:sz w:val="22"/>
          <w:szCs w:val="22"/>
        </w:rPr>
        <w:t>De certeza que tem passado bem?</w:t>
      </w:r>
    </w:p>
    <w:p w14:paraId="2E248721" w14:textId="77777777" w:rsidR="006D6502" w:rsidRDefault="006D6502" w:rsidP="008A19C8">
      <w:pPr>
        <w:pStyle w:val="CM12"/>
        <w:framePr w:w="9571" w:h="2881" w:hRule="exact" w:wrap="auto" w:vAnchor="page" w:hAnchor="page" w:x="1441" w:y="9667"/>
        <w:spacing w:line="273" w:lineRule="atLeas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Pr="006D6502">
        <w:rPr>
          <w:rFonts w:ascii="Times New Roman" w:hAnsi="Times New Roman" w:cs="Times New Roman"/>
          <w:bCs/>
          <w:color w:val="000000"/>
          <w:sz w:val="22"/>
          <w:szCs w:val="22"/>
        </w:rPr>
        <w:t>Claro que sim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4A60C4EB" w14:textId="77777777" w:rsidR="002C646D" w:rsidRDefault="006D6502" w:rsidP="008A19C8">
      <w:pPr>
        <w:pStyle w:val="CM12"/>
        <w:framePr w:w="9571" w:h="2881" w:hRule="exact" w:wrap="auto" w:vAnchor="page" w:hAnchor="page" w:x="1441" w:y="9667"/>
        <w:spacing w:line="273" w:lineRule="atLeast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>
        <w:rPr>
          <w:rFonts w:ascii="Times New Roman" w:hAnsi="Times New Roman" w:cs="Times New Roman"/>
          <w:color w:val="000000"/>
          <w:sz w:val="22"/>
          <w:szCs w:val="22"/>
        </w:rPr>
        <w:t>Não me minta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D1655A">
        <w:rPr>
          <w:rFonts w:ascii="Times New Roman" w:hAnsi="Times New Roman" w:cs="Times New Roman"/>
          <w:color w:val="000000"/>
          <w:sz w:val="22"/>
          <w:szCs w:val="22"/>
        </w:rPr>
        <w:t>Eu sei as dificuldades por que tem passado e como é incerto o seu futur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D1655A">
        <w:rPr>
          <w:rFonts w:ascii="Times New Roman" w:hAnsi="Times New Roman" w:cs="Times New Roman"/>
          <w:color w:val="000000"/>
          <w:sz w:val="22"/>
          <w:szCs w:val="22"/>
        </w:rPr>
        <w:t>Está na miséria</w:t>
      </w:r>
      <w:r w:rsidR="002230EA">
        <w:rPr>
          <w:rFonts w:ascii="Times New Roman" w:hAnsi="Times New Roman" w:cs="Times New Roman"/>
          <w:color w:val="000000"/>
          <w:sz w:val="22"/>
          <w:szCs w:val="22"/>
        </w:rPr>
        <w:t xml:space="preserve"> e tem passado por dias bem difíceis. Não quero que continue a viver assim.</w:t>
      </w:r>
    </w:p>
    <w:p w14:paraId="7D6F5398" w14:textId="77777777" w:rsidR="002C646D" w:rsidRDefault="002C646D">
      <w:pPr>
        <w:pStyle w:val="Default"/>
        <w:framePr w:w="1757" w:wrap="auto" w:vAnchor="page" w:hAnchor="page" w:x="7096" w:y="9193"/>
        <w:spacing w:after="600"/>
        <w:rPr>
          <w:rFonts w:ascii="Times New Roman" w:hAnsi="Times New Roman" w:cs="Times New Roman"/>
          <w:sz w:val="22"/>
          <w:szCs w:val="22"/>
        </w:rPr>
      </w:pPr>
    </w:p>
    <w:p w14:paraId="32E6E176" w14:textId="77777777" w:rsidR="002C646D" w:rsidRDefault="006D6502">
      <w:pPr>
        <w:pStyle w:val="Default"/>
        <w:framePr w:w="2045" w:wrap="auto" w:vAnchor="page" w:hAnchor="page" w:x="9916" w:y="7506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en-AU" w:eastAsia="en-AU" w:bidi="he-IL"/>
        </w:rPr>
        <w:drawing>
          <wp:inline distT="0" distB="0" distL="0" distR="0" wp14:anchorId="169DBC72" wp14:editId="3C530EF9">
            <wp:extent cx="609600" cy="10763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42D6E" w14:textId="77777777" w:rsidR="002C646D" w:rsidRDefault="0025065F">
      <w:pPr>
        <w:pStyle w:val="Default"/>
        <w:pageBreakBefore/>
        <w:framePr w:w="4078" w:wrap="auto" w:vAnchor="page" w:hAnchor="page" w:x="8244" w:y="2088"/>
        <w:spacing w:after="2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en-AU" w:eastAsia="en-AU" w:bidi="he-IL"/>
        </w:rPr>
        <w:lastRenderedPageBreak/>
        <w:drawing>
          <wp:inline distT="0" distB="0" distL="0" distR="0" wp14:anchorId="59722AB7" wp14:editId="0BDD9A88">
            <wp:extent cx="2085975" cy="1676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FAC54" w14:textId="77777777" w:rsidR="002C646D" w:rsidRDefault="002C646D">
      <w:pPr>
        <w:pStyle w:val="Default"/>
        <w:framePr w:w="2638" w:wrap="auto" w:vAnchor="page" w:hAnchor="page" w:x="664" w:y="7148"/>
        <w:spacing w:after="2480"/>
        <w:rPr>
          <w:rFonts w:ascii="Times New Roman" w:hAnsi="Times New Roman" w:cs="Times New Roman"/>
          <w:sz w:val="22"/>
          <w:szCs w:val="22"/>
        </w:rPr>
      </w:pPr>
    </w:p>
    <w:p w14:paraId="73F2E469" w14:textId="77777777" w:rsidR="00611BCC" w:rsidRDefault="006D6502" w:rsidP="00611BCC">
      <w:pPr>
        <w:pStyle w:val="CM1"/>
        <w:framePr w:w="5636" w:wrap="auto" w:vAnchor="page" w:hAnchor="page" w:x="1366" w:y="1156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611BCC" w:rsidRPr="00611BCC">
        <w:rPr>
          <w:rFonts w:ascii="Times New Roman" w:hAnsi="Times New Roman" w:cs="Times New Roman"/>
          <w:bCs/>
          <w:color w:val="000000"/>
          <w:sz w:val="22"/>
          <w:szCs w:val="22"/>
        </w:rPr>
        <w:t>Posso fazer-te outra pergunta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? </w:t>
      </w:r>
    </w:p>
    <w:p w14:paraId="48317E70" w14:textId="77777777" w:rsidR="00611BCC" w:rsidRDefault="006D6502" w:rsidP="00611BCC">
      <w:pPr>
        <w:pStyle w:val="CM1"/>
        <w:framePr w:w="5636" w:wrap="auto" w:vAnchor="page" w:hAnchor="page" w:x="1366" w:y="1156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611BCC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="00611BCC" w:rsidRPr="00611BCC">
        <w:rPr>
          <w:rFonts w:ascii="Times New Roman" w:hAnsi="Times New Roman" w:cs="Times New Roman"/>
          <w:bCs/>
          <w:color w:val="000000"/>
          <w:sz w:val="22"/>
          <w:szCs w:val="22"/>
        </w:rPr>
        <w:t>Claro que sim meu caro amigo, claro</w:t>
      </w:r>
      <w:r w:rsidR="00611BCC">
        <w:rPr>
          <w:rFonts w:ascii="Times New Roman" w:hAnsi="Times New Roman" w:cs="Times New Roman"/>
          <w:b/>
          <w:bCs/>
          <w:color w:val="000000"/>
          <w:sz w:val="22"/>
          <w:szCs w:val="22"/>
        </w:rPr>
        <w:t>.</w:t>
      </w:r>
    </w:p>
    <w:p w14:paraId="2DCC76EA" w14:textId="77777777" w:rsidR="002C646D" w:rsidRDefault="006D6502" w:rsidP="00611BCC">
      <w:pPr>
        <w:pStyle w:val="CM1"/>
        <w:framePr w:w="5636" w:wrap="auto" w:vAnchor="page" w:hAnchor="page" w:x="1366" w:y="1156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611BCC">
        <w:rPr>
          <w:rFonts w:ascii="Times New Roman" w:hAnsi="Times New Roman" w:cs="Times New Roman"/>
          <w:color w:val="000000"/>
          <w:sz w:val="22"/>
          <w:szCs w:val="22"/>
        </w:rPr>
        <w:t>Gostava de saber qual é a tua maior preocupaçã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? </w:t>
      </w:r>
    </w:p>
    <w:p w14:paraId="17FABBE3" w14:textId="77777777" w:rsidR="002C646D" w:rsidRDefault="0092537F" w:rsidP="00611BCC">
      <w:pPr>
        <w:pStyle w:val="Default"/>
        <w:framePr w:w="5262" w:wrap="auto" w:vAnchor="page" w:hAnchor="page" w:x="2386" w:y="2011"/>
        <w:spacing w:line="271" w:lineRule="atLeas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u, meu caro </w:t>
      </w:r>
      <w:r w:rsidRPr="00237E32">
        <w:rPr>
          <w:rFonts w:ascii="Times New Roman" w:hAnsi="Times New Roman" w:cs="Times New Roman"/>
          <w:i/>
          <w:sz w:val="22"/>
          <w:szCs w:val="22"/>
        </w:rPr>
        <w:t>Canguru</w:t>
      </w:r>
      <w:r>
        <w:rPr>
          <w:rFonts w:ascii="Times New Roman" w:hAnsi="Times New Roman" w:cs="Times New Roman"/>
          <w:sz w:val="22"/>
          <w:szCs w:val="22"/>
        </w:rPr>
        <w:t>, de facto te preocupa</w:t>
      </w:r>
      <w:r w:rsidR="00237E32">
        <w:rPr>
          <w:rFonts w:ascii="Times New Roman" w:hAnsi="Times New Roman" w:cs="Times New Roman"/>
          <w:sz w:val="22"/>
          <w:szCs w:val="22"/>
        </w:rPr>
        <w:t>s e queres apoiar-me</w:t>
      </w:r>
      <w:r w:rsidR="00D0767F">
        <w:rPr>
          <w:rFonts w:ascii="Times New Roman" w:hAnsi="Times New Roman" w:cs="Times New Roman"/>
          <w:sz w:val="22"/>
          <w:szCs w:val="22"/>
        </w:rPr>
        <w:t xml:space="preserve">? </w:t>
      </w:r>
    </w:p>
    <w:p w14:paraId="0906B4E2" w14:textId="77777777" w:rsidR="002C646D" w:rsidRDefault="006D6502" w:rsidP="00237E32">
      <w:pPr>
        <w:pStyle w:val="CM4"/>
        <w:framePr w:w="5550" w:wrap="auto" w:vAnchor="page" w:hAnchor="page" w:x="1171" w:y="2596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>O</w:t>
      </w:r>
      <w:r w:rsidR="00237E32">
        <w:rPr>
          <w:rFonts w:ascii="Times New Roman" w:hAnsi="Times New Roman" w:cs="Times New Roman"/>
          <w:color w:val="000000"/>
          <w:sz w:val="22"/>
          <w:szCs w:val="22"/>
        </w:rPr>
        <w:t xml:space="preserve"> Claro que sim. Tu bem o sabes.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6155E52B" w14:textId="77777777" w:rsidR="002C646D" w:rsidRDefault="006D6502" w:rsidP="00237E32">
      <w:pPr>
        <w:pStyle w:val="CM4"/>
        <w:framePr w:w="6692" w:wrap="auto" w:vAnchor="page" w:hAnchor="page" w:x="1111" w:y="3016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237E32" w:rsidRPr="00237E32">
        <w:rPr>
          <w:rFonts w:ascii="Times New Roman" w:hAnsi="Times New Roman" w:cs="Times New Roman"/>
          <w:bCs/>
          <w:color w:val="000000"/>
          <w:sz w:val="22"/>
          <w:szCs w:val="22"/>
        </w:rPr>
        <w:t>Obrigado</w:t>
      </w:r>
      <w:r w:rsidR="00237E32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="00237E32" w:rsidRPr="00237E32">
        <w:rPr>
          <w:rFonts w:ascii="Times New Roman" w:hAnsi="Times New Roman" w:cs="Times New Roman"/>
          <w:bCs/>
          <w:color w:val="000000"/>
          <w:sz w:val="22"/>
          <w:szCs w:val="22"/>
        </w:rPr>
        <w:t>por te preocupares e me apoiares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237E32">
        <w:rPr>
          <w:rFonts w:ascii="Times New Roman" w:hAnsi="Times New Roman" w:cs="Times New Roman"/>
          <w:color w:val="000000"/>
          <w:sz w:val="22"/>
          <w:szCs w:val="22"/>
        </w:rPr>
        <w:t>Mas, sabes, eu fico algo cético em relação às tuas palavras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37457CC3" w14:textId="77777777" w:rsidR="00237E32" w:rsidRDefault="006D6502" w:rsidP="00237E32">
      <w:pPr>
        <w:pStyle w:val="CM1"/>
        <w:framePr w:w="6541" w:h="1201" w:hRule="exact" w:wrap="auto" w:vAnchor="page" w:hAnchor="page" w:x="1066" w:y="3691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237E32">
        <w:rPr>
          <w:rFonts w:ascii="Times New Roman" w:hAnsi="Times New Roman" w:cs="Times New Roman"/>
          <w:color w:val="000000"/>
          <w:sz w:val="22"/>
          <w:szCs w:val="22"/>
        </w:rPr>
        <w:t xml:space="preserve"> Cético, porquê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>?</w:t>
      </w:r>
    </w:p>
    <w:p w14:paraId="7FD00C05" w14:textId="77777777" w:rsidR="002C646D" w:rsidRDefault="00D0767F" w:rsidP="00237E32">
      <w:pPr>
        <w:pStyle w:val="CM1"/>
        <w:framePr w:w="6541" w:h="1201" w:hRule="exact" w:wrap="auto" w:vAnchor="page" w:hAnchor="page" w:x="1066" w:y="3691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6D6502"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237E32">
        <w:rPr>
          <w:rFonts w:ascii="Times New Roman" w:hAnsi="Times New Roman" w:cs="Times New Roman"/>
          <w:color w:val="000000"/>
          <w:sz w:val="22"/>
          <w:szCs w:val="22"/>
        </w:rPr>
        <w:t xml:space="preserve">A razão do meu ceticismo deve-se ao facto de a história demonstrar que, de facto, não te preocupas. Tu só disseste que te preocupavas comigo por teres um interesse económico para o fazeres. </w:t>
      </w:r>
    </w:p>
    <w:p w14:paraId="6B6A0B15" w14:textId="77777777" w:rsidR="002C646D" w:rsidRDefault="00237E32" w:rsidP="00237E32">
      <w:pPr>
        <w:pStyle w:val="Default"/>
        <w:framePr w:w="6436" w:wrap="auto" w:vAnchor="page" w:hAnchor="page" w:x="1021" w:y="5146"/>
        <w:spacing w:line="273" w:lineRule="atLeast"/>
        <w:jc w:val="center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i/>
          <w:iCs/>
          <w:sz w:val="22"/>
          <w:szCs w:val="22"/>
        </w:rPr>
        <w:t>O Canguru mostrou-se admirado ao ouvir esta crítica do</w:t>
      </w:r>
      <w:r w:rsidR="00D0767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="006D6502">
        <w:rPr>
          <w:rFonts w:ascii="Times New Roman" w:hAnsi="Times New Roman" w:cs="Times New Roman"/>
          <w:i/>
          <w:iCs/>
          <w:sz w:val="22"/>
          <w:szCs w:val="22"/>
        </w:rPr>
        <w:t>Crocodilo</w:t>
      </w:r>
      <w:r w:rsidR="00D0767F">
        <w:rPr>
          <w:rFonts w:ascii="Times New Roman" w:hAnsi="Times New Roman" w:cs="Times New Roman"/>
          <w:i/>
          <w:iCs/>
          <w:sz w:val="22"/>
          <w:szCs w:val="22"/>
        </w:rPr>
        <w:t xml:space="preserve">. </w:t>
      </w:r>
    </w:p>
    <w:p w14:paraId="5E381ACA" w14:textId="5B425750" w:rsidR="00F92A57" w:rsidRDefault="00096D9B" w:rsidP="00D0767F">
      <w:pPr>
        <w:pStyle w:val="CM3"/>
        <w:framePr w:w="9781" w:wrap="auto" w:vAnchor="page" w:hAnchor="page" w:x="1186" w:y="5656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en-AU" w:eastAsia="en-AU" w:bidi="he-IL"/>
        </w:rPr>
        <w:drawing>
          <wp:inline distT="0" distB="0" distL="0" distR="0" wp14:anchorId="6096EDC1" wp14:editId="192BFF8C">
            <wp:extent cx="1171575" cy="9810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D6502" w:rsidRPr="00096D9B"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 w:rsidRPr="00096D9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>M</w:t>
      </w:r>
      <w:r w:rsidR="00237E32" w:rsidRPr="00096D9B">
        <w:rPr>
          <w:rFonts w:ascii="Times New Roman" w:hAnsi="Times New Roman" w:cs="Times New Roman"/>
          <w:color w:val="000000"/>
          <w:sz w:val="22"/>
          <w:szCs w:val="22"/>
        </w:rPr>
        <w:t>eu amigo, tu sabes que a minha terra foi ocupada pelo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096D9B">
        <w:rPr>
          <w:rFonts w:ascii="Times New Roman" w:hAnsi="Times New Roman" w:cs="Times New Roman"/>
          <w:i/>
          <w:iCs/>
          <w:color w:val="000000"/>
        </w:rPr>
        <w:t>Galo,</w:t>
      </w:r>
      <w:r w:rsidR="00D0767F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  <w:r w:rsidR="00237E32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mas não sabes que durante a 2ª Grande Guerra o </w:t>
      </w:r>
      <w:r w:rsidR="00237E32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>Faisão</w:t>
      </w:r>
      <w:r w:rsidR="00D0767F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  <w:r w:rsidR="00237E32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Verde 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>ex</w:t>
      </w:r>
      <w:r w:rsidR="00237E32" w:rsidRPr="00096D9B">
        <w:rPr>
          <w:rFonts w:ascii="Times New Roman" w:hAnsi="Times New Roman" w:cs="Times New Roman"/>
          <w:color w:val="000000"/>
          <w:sz w:val="22"/>
          <w:szCs w:val="22"/>
        </w:rPr>
        <w:t>pandiu a sua ocupação até à minha terra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; </w:t>
      </w:r>
      <w:r w:rsidR="00237E32" w:rsidRPr="00096D9B">
        <w:rPr>
          <w:rFonts w:ascii="Times New Roman" w:hAnsi="Times New Roman" w:cs="Times New Roman"/>
          <w:color w:val="000000"/>
          <w:sz w:val="22"/>
          <w:szCs w:val="22"/>
        </w:rPr>
        <w:t>a outras partes da Ásia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237E32" w:rsidRPr="00096D9B">
        <w:rPr>
          <w:rFonts w:ascii="Times New Roman" w:hAnsi="Times New Roman" w:cs="Times New Roman"/>
          <w:color w:val="000000"/>
          <w:sz w:val="22"/>
          <w:szCs w:val="22"/>
        </w:rPr>
        <w:t>e á tua terra? Durante esse período muitas famílias do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6D6502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>Crocodilo</w:t>
      </w:r>
      <w:r w:rsidR="00D0767F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  <w:r w:rsidR="00237E32" w:rsidRPr="00096D9B">
        <w:rPr>
          <w:rFonts w:ascii="Times New Roman" w:hAnsi="Times New Roman" w:cs="Times New Roman"/>
          <w:color w:val="000000"/>
          <w:sz w:val="22"/>
          <w:szCs w:val="22"/>
        </w:rPr>
        <w:t>deram-vos todo o apoio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>, alimentando-vos e ajudando-vos nesses dias difíceis de luta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>Foi então que muitos membros da minha família morreram e s meus recursos naturais, como o petróleo e gás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>madeira de sândalo e café foram explorados. Não compreendes que eu e a minha família sofremos com es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>a invasão colonial e exploração e estivemos a lutar pelos nossos direitos, mas tu decidiste ignorar-nos por muito tempo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Mesmo depois do </w:t>
      </w:r>
      <w:r w:rsidR="00611BCC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>Galo</w:t>
      </w:r>
      <w:r w:rsidR="00D0767F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ter saído da minha terra, tu apoiaste a </w:t>
      </w:r>
      <w:r w:rsidR="00611BCC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>Águia</w:t>
      </w:r>
      <w:r w:rsidR="00D0767F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>para ilegalmente invadir as minhas terras durante 24 anos e matar toda a minha família e partilhar contigo os meus recursos naturais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? 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>Mas eu lutei contra eles e em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 1999 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>venci-os</w:t>
      </w:r>
      <w:r w:rsidR="00D0767F"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Pouco depois, quando reclamei as minhas terras, tu </w:t>
      </w:r>
      <w:r w:rsidR="006D6502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>Canguru</w:t>
      </w:r>
      <w:r w:rsidR="00D0767F" w:rsidRPr="00096D9B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  <w:r w:rsidRPr="00096D9B">
        <w:rPr>
          <w:rFonts w:ascii="Times New Roman" w:hAnsi="Times New Roman" w:cs="Times New Roman"/>
          <w:color w:val="000000"/>
          <w:sz w:val="22"/>
          <w:szCs w:val="22"/>
        </w:rPr>
        <w:t xml:space="preserve">abandonaste a </w:t>
      </w:r>
      <w:r w:rsidRPr="00096D9B">
        <w:rPr>
          <w:rFonts w:ascii="Times New Roman" w:hAnsi="Times New Roman" w:cs="Times New Roman"/>
          <w:color w:val="3C3C3C"/>
          <w:sz w:val="22"/>
          <w:szCs w:val="22"/>
        </w:rPr>
        <w:t>Convenção das Nações Unidas sobre os Direitos do Mar para me dificultares a exploração do meu petróleo e reservas de gás.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A7C9B">
        <w:rPr>
          <w:rFonts w:ascii="Times New Roman" w:hAnsi="Times New Roman" w:cs="Times New Roman"/>
          <w:color w:val="000000"/>
          <w:sz w:val="22"/>
          <w:szCs w:val="22"/>
        </w:rPr>
        <w:t>Ou não sabes que devido aos teus interesses políticos e económicos montaste escutas a um dos meus membros do governo e até espiaste? Não sabes que essa tua atitude política me obrigou a ir ao Tribunal Permanente de Arbitragem Marítima? Não sabes que ganhei esse caso de arbitragem e ainda agora tentas persuadir os teus cidadãos de que sou incapaz de explorar esses recursos, quando dizes que se o petróleo e o gás forem levados de pipeline para a minha terra isso só causará problemas económicos e não me trará nenhuns benefícios?</w:t>
      </w:r>
      <w:r w:rsidR="00F92A57">
        <w:rPr>
          <w:rFonts w:ascii="Times New Roman" w:hAnsi="Times New Roman" w:cs="Times New Roman"/>
          <w:color w:val="000000"/>
          <w:sz w:val="22"/>
          <w:szCs w:val="22"/>
        </w:rPr>
        <w:t xml:space="preserve"> Tu até sugeriste que o pipeline fosse para a tua terra por razões de marketing. Meu amigo </w:t>
      </w:r>
      <w:r w:rsidR="00F92A57">
        <w:rPr>
          <w:rFonts w:ascii="Times New Roman" w:hAnsi="Times New Roman" w:cs="Times New Roman"/>
          <w:i/>
          <w:iCs/>
          <w:color w:val="000000"/>
          <w:sz w:val="22"/>
          <w:szCs w:val="22"/>
        </w:rPr>
        <w:t>Canguru</w:t>
      </w:r>
      <w:r w:rsidR="00F92A57">
        <w:rPr>
          <w:rFonts w:ascii="Times New Roman" w:hAnsi="Times New Roman" w:cs="Times New Roman"/>
          <w:color w:val="000000"/>
          <w:sz w:val="22"/>
          <w:szCs w:val="22"/>
        </w:rPr>
        <w:t xml:space="preserve">, tu pareces sempre subestimar a minha capacidade de gerir o que é 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>meu, e</w:t>
      </w:r>
      <w:r w:rsidR="00F92A57">
        <w:rPr>
          <w:rFonts w:ascii="Times New Roman" w:hAnsi="Times New Roman" w:cs="Times New Roman"/>
          <w:color w:val="000000"/>
          <w:sz w:val="22"/>
          <w:szCs w:val="22"/>
        </w:rPr>
        <w:t xml:space="preserve"> dizes que estás preocupado com o meu futuro? </w:t>
      </w:r>
    </w:p>
    <w:p w14:paraId="15EFCA7C" w14:textId="77777777" w:rsidR="002C646D" w:rsidRDefault="002C646D" w:rsidP="00D0767F">
      <w:pPr>
        <w:framePr w:w="9781" w:wrap="auto" w:vAnchor="page" w:hAnchor="page" w:x="1186" w:y="5656"/>
        <w:shd w:val="clear" w:color="auto" w:fill="FFFFFF"/>
        <w:rPr>
          <w:rFonts w:ascii="Times New Roman" w:hAnsi="Times New Roman" w:cs="Times New Roman"/>
          <w:color w:val="000000"/>
        </w:rPr>
      </w:pPr>
    </w:p>
    <w:p w14:paraId="2B37A85A" w14:textId="77777777" w:rsidR="002C646D" w:rsidRDefault="006D6502" w:rsidP="00D0767F">
      <w:pPr>
        <w:pStyle w:val="CM4"/>
        <w:framePr w:w="4097" w:h="1816" w:hRule="exact" w:wrap="auto" w:vAnchor="page" w:hAnchor="page" w:x="1156" w:y="11956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F92A57" w:rsidRPr="00F92A57">
        <w:rPr>
          <w:rFonts w:ascii="Times New Roman" w:hAnsi="Times New Roman" w:cs="Times New Roman"/>
          <w:bCs/>
          <w:color w:val="000000"/>
          <w:sz w:val="22"/>
          <w:szCs w:val="22"/>
        </w:rPr>
        <w:t>Claro que estou, meu amig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F92A57">
        <w:rPr>
          <w:rFonts w:ascii="Times New Roman" w:hAnsi="Times New Roman" w:cs="Times New Roman"/>
          <w:noProof/>
          <w:sz w:val="22"/>
          <w:szCs w:val="22"/>
          <w:lang w:val="en-AU" w:eastAsia="en-AU" w:bidi="he-IL"/>
        </w:rPr>
        <w:drawing>
          <wp:inline distT="0" distB="0" distL="0" distR="0" wp14:anchorId="5AAC2BFF" wp14:editId="1A20C1C3">
            <wp:extent cx="1076325" cy="699218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699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24C1B" w14:textId="77777777" w:rsidR="002C646D" w:rsidRDefault="006D6502" w:rsidP="00F92A57">
      <w:pPr>
        <w:pStyle w:val="Default"/>
        <w:framePr w:w="9526" w:wrap="auto" w:vAnchor="page" w:hAnchor="page" w:x="1441" w:y="13785"/>
        <w:spacing w:line="273" w:lineRule="atLeas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Crocodilo</w:t>
      </w:r>
      <w:r w:rsidR="00D0767F">
        <w:rPr>
          <w:rFonts w:ascii="Times New Roman" w:hAnsi="Times New Roman" w:cs="Times New Roman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sz w:val="22"/>
          <w:szCs w:val="22"/>
        </w:rPr>
        <w:tab/>
      </w:r>
      <w:r w:rsidR="00AE20C8">
        <w:rPr>
          <w:rFonts w:ascii="Times New Roman" w:hAnsi="Times New Roman" w:cs="Times New Roman"/>
          <w:sz w:val="22"/>
          <w:szCs w:val="22"/>
        </w:rPr>
        <w:t>É</w:t>
      </w:r>
      <w:r w:rsidR="00F92A57">
        <w:rPr>
          <w:rFonts w:ascii="Times New Roman" w:hAnsi="Times New Roman" w:cs="Times New Roman"/>
          <w:sz w:val="22"/>
          <w:szCs w:val="22"/>
        </w:rPr>
        <w:t>s tão persistente na tua preocupação pelo meu futuro</w:t>
      </w:r>
      <w:r w:rsidR="00D0767F">
        <w:rPr>
          <w:rFonts w:ascii="Times New Roman" w:hAnsi="Times New Roman" w:cs="Times New Roman"/>
          <w:sz w:val="22"/>
          <w:szCs w:val="22"/>
        </w:rPr>
        <w:t xml:space="preserve">. </w:t>
      </w:r>
      <w:r w:rsidR="00F92A57">
        <w:rPr>
          <w:rFonts w:ascii="Times New Roman" w:hAnsi="Times New Roman" w:cs="Times New Roman"/>
          <w:sz w:val="22"/>
          <w:szCs w:val="22"/>
        </w:rPr>
        <w:t>Ao longo da História não mostraste tanto interesse em mim como mostras agora</w:t>
      </w:r>
      <w:r w:rsidR="00D0767F">
        <w:rPr>
          <w:rFonts w:ascii="Times New Roman" w:hAnsi="Times New Roman" w:cs="Times New Roman"/>
          <w:sz w:val="22"/>
          <w:szCs w:val="22"/>
        </w:rPr>
        <w:t xml:space="preserve">. </w:t>
      </w:r>
      <w:r w:rsidR="00F92A57">
        <w:rPr>
          <w:rFonts w:ascii="Times New Roman" w:hAnsi="Times New Roman" w:cs="Times New Roman"/>
          <w:sz w:val="22"/>
          <w:szCs w:val="22"/>
        </w:rPr>
        <w:t>Parece que te preocupas mais com os teus interesses do que com os meus</w:t>
      </w:r>
      <w:r w:rsidR="00D0767F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376E5F42" w14:textId="77777777" w:rsidR="002C646D" w:rsidRDefault="006D6502">
      <w:pPr>
        <w:pStyle w:val="CM4"/>
        <w:framePr w:w="9382" w:wrap="auto" w:vAnchor="page" w:hAnchor="page" w:x="1441" w:y="14606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F92A57" w:rsidRPr="00F92A57">
        <w:rPr>
          <w:rFonts w:ascii="Times New Roman" w:hAnsi="Times New Roman" w:cs="Times New Roman"/>
          <w:bCs/>
          <w:color w:val="000000"/>
          <w:sz w:val="22"/>
          <w:szCs w:val="22"/>
        </w:rPr>
        <w:t>Olha lá, meu querido amigo, eu não sou assim</w:t>
      </w:r>
      <w:r w:rsidR="00F92A57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, </w:t>
      </w:r>
      <w:r w:rsidR="00AE20C8" w:rsidRPr="006622B3">
        <w:rPr>
          <w:rFonts w:ascii="Times New Roman" w:hAnsi="Times New Roman" w:cs="Times New Roman"/>
          <w:bCs/>
          <w:color w:val="000000"/>
          <w:sz w:val="22"/>
          <w:szCs w:val="22"/>
        </w:rPr>
        <w:t>e faço tudo isto para o teu bem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6622B3">
        <w:rPr>
          <w:rFonts w:ascii="Times New Roman" w:hAnsi="Times New Roman" w:cs="Times New Roman"/>
          <w:color w:val="000000"/>
          <w:sz w:val="22"/>
          <w:szCs w:val="22"/>
        </w:rPr>
        <w:t>Estou apenas a pensar no que é melhor para ti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20492A57" w14:textId="77777777" w:rsidR="002C646D" w:rsidRDefault="002C646D">
      <w:pPr>
        <w:pStyle w:val="Default"/>
        <w:framePr w:w="2855" w:wrap="auto" w:vAnchor="page" w:hAnchor="page" w:x="9266" w:y="12927"/>
        <w:rPr>
          <w:rFonts w:ascii="Times New Roman" w:hAnsi="Times New Roman" w:cs="Times New Roman"/>
          <w:sz w:val="22"/>
          <w:szCs w:val="22"/>
        </w:rPr>
      </w:pPr>
    </w:p>
    <w:p w14:paraId="31EA0A66" w14:textId="77777777" w:rsidR="002C646D" w:rsidRDefault="0025065F">
      <w:pPr>
        <w:pStyle w:val="Default"/>
        <w:pageBreakBefore/>
        <w:framePr w:w="2075" w:wrap="auto" w:vAnchor="page" w:hAnchor="page" w:x="1043" w:y="5374"/>
        <w:spacing w:after="6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en-AU" w:eastAsia="en-AU" w:bidi="he-IL"/>
        </w:rPr>
        <w:lastRenderedPageBreak/>
        <w:drawing>
          <wp:inline distT="0" distB="0" distL="0" distR="0" wp14:anchorId="4EDF9479" wp14:editId="724FBDC5">
            <wp:extent cx="809625" cy="9620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DA6C5" w14:textId="77777777" w:rsidR="002C646D" w:rsidRDefault="006D6502">
      <w:pPr>
        <w:pStyle w:val="CM5"/>
        <w:framePr w:w="9384" w:wrap="auto" w:vAnchor="page" w:hAnchor="page" w:x="1441" w:y="1350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>Ha-ha-ha-ha-ha-ha-ha-ha. M</w:t>
      </w:r>
      <w:r w:rsidR="006622B3">
        <w:rPr>
          <w:rFonts w:ascii="Times New Roman" w:hAnsi="Times New Roman" w:cs="Times New Roman"/>
          <w:color w:val="000000"/>
          <w:sz w:val="22"/>
          <w:szCs w:val="22"/>
        </w:rPr>
        <w:t>eu caro amig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6622B3">
        <w:rPr>
          <w:rFonts w:ascii="Times New Roman" w:hAnsi="Times New Roman" w:cs="Times New Roman"/>
          <w:color w:val="000000"/>
          <w:sz w:val="22"/>
          <w:szCs w:val="22"/>
        </w:rPr>
        <w:t>não mintas. Estou bem a par da tua mentalidade capitalista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0D13CADB" w14:textId="77777777" w:rsidR="002C646D" w:rsidRDefault="006D6502">
      <w:pPr>
        <w:pStyle w:val="CM5"/>
        <w:framePr w:w="4622" w:wrap="auto" w:vAnchor="page" w:hAnchor="page" w:x="1441" w:y="1897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ab/>
      </w:r>
      <w:r w:rsidR="006622B3">
        <w:rPr>
          <w:rFonts w:ascii="Times New Roman" w:hAnsi="Times New Roman" w:cs="Times New Roman"/>
          <w:color w:val="000000"/>
          <w:sz w:val="22"/>
          <w:szCs w:val="22"/>
        </w:rPr>
        <w:t>O que queres dizer com iss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? </w:t>
      </w:r>
    </w:p>
    <w:p w14:paraId="4B59EDA1" w14:textId="77777777" w:rsidR="002C646D" w:rsidRDefault="006D6502">
      <w:pPr>
        <w:pStyle w:val="CM5"/>
        <w:framePr w:w="9383" w:wrap="auto" w:vAnchor="page" w:hAnchor="page" w:x="1441" w:y="2171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>M</w:t>
      </w:r>
      <w:r w:rsidR="00AF104B">
        <w:rPr>
          <w:rFonts w:ascii="Times New Roman" w:hAnsi="Times New Roman" w:cs="Times New Roman"/>
          <w:color w:val="000000"/>
          <w:sz w:val="22"/>
          <w:szCs w:val="22"/>
        </w:rPr>
        <w:t>eu amigo</w:t>
      </w:r>
      <w:r w:rsidR="00FA396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FA3962">
        <w:rPr>
          <w:rFonts w:ascii="Times New Roman" w:hAnsi="Times New Roman" w:cs="Times New Roman"/>
          <w:color w:val="000000"/>
          <w:sz w:val="22"/>
          <w:szCs w:val="22"/>
        </w:rPr>
        <w:t>a História tornou tudo mais claro para mim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FA3962">
        <w:rPr>
          <w:rFonts w:ascii="Times New Roman" w:hAnsi="Times New Roman" w:cs="Times New Roman"/>
          <w:color w:val="000000"/>
          <w:sz w:val="22"/>
          <w:szCs w:val="22"/>
        </w:rPr>
        <w:t>Também sei que mostraste boa-fé na nossa discussão sobre a delimitação das fronteiras marítimas,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FA3962">
        <w:rPr>
          <w:rFonts w:ascii="Times New Roman" w:hAnsi="Times New Roman" w:cs="Times New Roman"/>
          <w:color w:val="000000"/>
          <w:sz w:val="22"/>
          <w:szCs w:val="22"/>
        </w:rPr>
        <w:t>mas, tal aconteceu por ter sido eu a iniciar a conciliação compulsória no tribunal internacional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FA3962">
        <w:rPr>
          <w:rFonts w:ascii="Times New Roman" w:hAnsi="Times New Roman" w:cs="Times New Roman"/>
          <w:color w:val="000000"/>
          <w:sz w:val="22"/>
          <w:szCs w:val="22"/>
        </w:rPr>
        <w:t>E mesmo depois do tribunal decidir a meu favor, e de termo assinado o tratado ainda há algo errad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53FE0A8F" w14:textId="77777777" w:rsidR="002C646D" w:rsidRDefault="006D6502" w:rsidP="00FA3962">
      <w:pPr>
        <w:pStyle w:val="CM5"/>
        <w:framePr w:w="5806" w:wrap="auto" w:vAnchor="page" w:hAnchor="page" w:x="1396" w:y="3271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FA3962" w:rsidRPr="00FA3962">
        <w:rPr>
          <w:rFonts w:ascii="Times New Roman" w:hAnsi="Times New Roman" w:cs="Times New Roman"/>
          <w:bCs/>
          <w:color w:val="000000"/>
          <w:sz w:val="22"/>
          <w:szCs w:val="22"/>
        </w:rPr>
        <w:t>Nem faço ideia do que estás a falar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! </w:t>
      </w:r>
    </w:p>
    <w:p w14:paraId="53E7FE51" w14:textId="77777777" w:rsidR="002C646D" w:rsidRDefault="006D6502" w:rsidP="00FA3962">
      <w:pPr>
        <w:pStyle w:val="CM11"/>
        <w:framePr w:w="9384" w:wrap="auto" w:vAnchor="page" w:hAnchor="page" w:x="1381" w:y="3526"/>
        <w:spacing w:line="273" w:lineRule="atLeast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>M</w:t>
      </w:r>
      <w:r w:rsidR="00FA3962">
        <w:rPr>
          <w:rFonts w:ascii="Times New Roman" w:hAnsi="Times New Roman" w:cs="Times New Roman"/>
          <w:color w:val="000000"/>
          <w:sz w:val="22"/>
          <w:szCs w:val="22"/>
        </w:rPr>
        <w:t>eu amig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FA3962">
        <w:rPr>
          <w:rFonts w:ascii="Times New Roman" w:hAnsi="Times New Roman" w:cs="Times New Roman"/>
          <w:color w:val="000000"/>
          <w:sz w:val="22"/>
          <w:szCs w:val="22"/>
        </w:rPr>
        <w:t>há algo que me faz suspeitar de ti. Tiveste outra reunião com a Comissão de Conciliaçã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FA3962">
        <w:rPr>
          <w:rFonts w:ascii="Times New Roman" w:hAnsi="Times New Roman" w:cs="Times New Roman"/>
          <w:color w:val="000000"/>
          <w:sz w:val="22"/>
          <w:szCs w:val="22"/>
        </w:rPr>
        <w:t>na qual não estive presente, por não ter sido convidado a participar, e, depois dessa reunião, a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FA3962">
        <w:rPr>
          <w:rFonts w:ascii="Times New Roman" w:hAnsi="Times New Roman" w:cs="Times New Roman"/>
          <w:color w:val="000000"/>
          <w:sz w:val="22"/>
          <w:szCs w:val="22"/>
        </w:rPr>
        <w:t>comissão decidiu a teu favor e não a meu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061458A0" w14:textId="77777777" w:rsidR="002C646D" w:rsidRPr="008A19C8" w:rsidRDefault="00FA3962" w:rsidP="00FA3962">
      <w:pPr>
        <w:pStyle w:val="CM3"/>
        <w:framePr w:w="7944" w:h="1156" w:hRule="exact" w:wrap="auto" w:vAnchor="page" w:hAnchor="page" w:x="2716" w:y="4516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Por isso, meu amig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6D6502">
        <w:rPr>
          <w:rFonts w:ascii="Times New Roman" w:hAnsi="Times New Roman" w:cs="Times New Roman"/>
          <w:i/>
          <w:i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>
        <w:rPr>
          <w:rFonts w:ascii="Times New Roman" w:hAnsi="Times New Roman" w:cs="Times New Roman"/>
          <w:color w:val="000000"/>
          <w:sz w:val="22"/>
          <w:szCs w:val="22"/>
        </w:rPr>
        <w:t>será que, de facto, te preocupas comig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? </w:t>
      </w:r>
      <w:r>
        <w:rPr>
          <w:rFonts w:ascii="Times New Roman" w:hAnsi="Times New Roman" w:cs="Times New Roman"/>
          <w:color w:val="000000"/>
          <w:sz w:val="22"/>
          <w:szCs w:val="22"/>
        </w:rPr>
        <w:t>Já sei que vais dizer que sim, mas honestamente posso desmentir-te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Assim, fico muito feliz ao dizer-te que não tens de te </w:t>
      </w:r>
      <w:r w:rsidRPr="008A19C8">
        <w:rPr>
          <w:rFonts w:ascii="Times New Roman" w:hAnsi="Times New Roman" w:cs="Times New Roman"/>
          <w:color w:val="000000"/>
          <w:sz w:val="22"/>
          <w:szCs w:val="22"/>
        </w:rPr>
        <w:t>preocupar comigo</w:t>
      </w:r>
      <w:r w:rsidR="00D0767F" w:rsidRPr="008A19C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8A19C8">
        <w:rPr>
          <w:rFonts w:ascii="Times New Roman" w:hAnsi="Times New Roman" w:cs="Times New Roman"/>
          <w:color w:val="000000"/>
          <w:sz w:val="22"/>
          <w:szCs w:val="22"/>
        </w:rPr>
        <w:t>e com o meu futuro pois esse problema não é teu.</w:t>
      </w:r>
    </w:p>
    <w:p w14:paraId="55989484" w14:textId="77777777" w:rsidR="002C646D" w:rsidRPr="008A19C8" w:rsidRDefault="008A19C8" w:rsidP="00FA3962">
      <w:pPr>
        <w:pStyle w:val="CM6"/>
        <w:framePr w:w="7952" w:wrap="auto" w:vAnchor="page" w:hAnchor="page" w:x="2731" w:y="5341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8A19C8">
        <w:rPr>
          <w:rFonts w:ascii="Times New Roman" w:hAnsi="Times New Roman" w:cs="Times New Roman"/>
          <w:color w:val="000000"/>
          <w:sz w:val="22"/>
          <w:szCs w:val="22"/>
        </w:rPr>
        <w:t>Permito-me sugerir que, caso queiras trabalhar e cooperar de boa-fé talvez possamos encontrar uma alternativa no melhor interesse de ambos, o</w:t>
      </w:r>
      <w:r w:rsidR="00D0767F" w:rsidRPr="008A19C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6D6502" w:rsidRPr="008A19C8">
        <w:rPr>
          <w:rFonts w:ascii="Times New Roman" w:hAnsi="Times New Roman" w:cs="Times New Roman"/>
          <w:i/>
          <w:iCs/>
          <w:color w:val="000000"/>
          <w:sz w:val="22"/>
          <w:szCs w:val="22"/>
        </w:rPr>
        <w:t>Crocodilo</w:t>
      </w:r>
      <w:r w:rsidR="00D0767F" w:rsidRPr="008A19C8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  <w:r w:rsidRPr="008A19C8">
        <w:rPr>
          <w:rFonts w:ascii="Times New Roman" w:hAnsi="Times New Roman" w:cs="Times New Roman"/>
          <w:color w:val="000000"/>
          <w:sz w:val="22"/>
          <w:szCs w:val="22"/>
        </w:rPr>
        <w:t>e o</w:t>
      </w:r>
      <w:r w:rsidR="00D0767F" w:rsidRPr="008A19C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6D6502" w:rsidRPr="008A19C8">
        <w:rPr>
          <w:rFonts w:ascii="Times New Roman" w:hAnsi="Times New Roman" w:cs="Times New Roman"/>
          <w:i/>
          <w:iCs/>
          <w:color w:val="000000"/>
          <w:sz w:val="22"/>
          <w:szCs w:val="22"/>
        </w:rPr>
        <w:t>Canguru</w:t>
      </w:r>
      <w:r w:rsidR="00D0767F" w:rsidRPr="008A19C8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Pr="008A19C8">
        <w:rPr>
          <w:rFonts w:ascii="Times New Roman" w:hAnsi="Times New Roman" w:cs="Times New Roman"/>
          <w:color w:val="000000"/>
          <w:sz w:val="22"/>
          <w:szCs w:val="22"/>
        </w:rPr>
        <w:t>Para mim, isso seria melhor do que deliberadamente subestimar as minhas capacidades económicas, políticas, intelectuais e tecnológicas enquanto firmas contratos secretos com outros.</w:t>
      </w:r>
      <w:r w:rsidR="00D0767F" w:rsidRPr="008A19C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5986741A" w14:textId="77777777" w:rsidR="008A19C8" w:rsidRDefault="008A19C8" w:rsidP="008A19C8">
      <w:pPr>
        <w:pStyle w:val="CM6"/>
        <w:framePr w:w="7952" w:wrap="auto" w:vAnchor="page" w:hAnchor="page" w:x="2731" w:y="5341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8A19C8">
        <w:rPr>
          <w:rFonts w:ascii="Times New Roman" w:hAnsi="Times New Roman" w:cs="Times New Roman"/>
        </w:rPr>
        <w:t>Apesar de me subavaliares</w:t>
      </w:r>
      <w:r>
        <w:rPr>
          <w:rFonts w:ascii="Times New Roman" w:hAnsi="Times New Roman" w:cs="Times New Roman"/>
        </w:rPr>
        <w:t xml:space="preserve"> e negociares sem a minha presença pretendo que os recursos sejam canalizados para a minha terra.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Canguru </w:t>
      </w:r>
      <w:r w:rsidRPr="008A19C8">
        <w:rPr>
          <w:rFonts w:ascii="Times New Roman" w:hAnsi="Times New Roman" w:cs="Times New Roman"/>
          <w:iCs/>
          <w:color w:val="000000"/>
          <w:sz w:val="22"/>
          <w:szCs w:val="22"/>
        </w:rPr>
        <w:t>tu e eu, não vivemos sós neste mundo</w:t>
      </w:r>
      <w:r>
        <w:rPr>
          <w:rFonts w:ascii="Times New Roman" w:hAnsi="Times New Roman" w:cs="Times New Roman"/>
          <w:iCs/>
          <w:color w:val="000000"/>
          <w:sz w:val="22"/>
          <w:szCs w:val="22"/>
        </w:rPr>
        <w:t xml:space="preserve">. Será melhor para nós continuarmos a falar, em conjunto e de boa-fé para encontrarmos soluções boas para o meu futuro, sobre o qual persistes em preocupáreis-te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e também para os teus melhores interesses nesta matéria. </w:t>
      </w:r>
    </w:p>
    <w:p w14:paraId="1620F5B8" w14:textId="77777777" w:rsidR="008A19C8" w:rsidRPr="008A19C8" w:rsidRDefault="008A19C8" w:rsidP="008A19C8">
      <w:pPr>
        <w:pStyle w:val="Default"/>
        <w:framePr w:w="7952" w:wrap="auto" w:vAnchor="page" w:hAnchor="page" w:x="2731" w:y="5341"/>
        <w:rPr>
          <w:rFonts w:ascii="Times New Roman" w:hAnsi="Times New Roman" w:cs="Times New Roman"/>
        </w:rPr>
      </w:pPr>
    </w:p>
    <w:p w14:paraId="097F5962" w14:textId="77777777" w:rsidR="002C646D" w:rsidRDefault="006D6502" w:rsidP="008A19C8">
      <w:pPr>
        <w:pStyle w:val="CM5"/>
        <w:framePr w:w="6376" w:wrap="auto" w:vAnchor="page" w:hAnchor="page" w:x="1246" w:y="8176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>Oh</w:t>
      </w:r>
      <w:r w:rsidR="008A19C8">
        <w:rPr>
          <w:rFonts w:ascii="Times New Roman" w:hAnsi="Times New Roman" w:cs="Times New Roman"/>
          <w:color w:val="000000"/>
          <w:sz w:val="22"/>
          <w:szCs w:val="22"/>
        </w:rPr>
        <w:t xml:space="preserve"> é tão difícil, meu caro amig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. </w:t>
      </w:r>
    </w:p>
    <w:p w14:paraId="7594A74A" w14:textId="77777777" w:rsidR="002C646D" w:rsidRDefault="006D6502" w:rsidP="008A19C8">
      <w:pPr>
        <w:pStyle w:val="CM5"/>
        <w:framePr w:w="5596" w:wrap="auto" w:vAnchor="page" w:hAnchor="page" w:x="1216" w:y="8506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8A19C8" w:rsidRPr="008A19C8">
        <w:rPr>
          <w:rFonts w:ascii="Times New Roman" w:hAnsi="Times New Roman" w:cs="Times New Roman"/>
          <w:bCs/>
          <w:color w:val="000000"/>
          <w:sz w:val="22"/>
          <w:szCs w:val="22"/>
        </w:rPr>
        <w:t>Porque é tão difícil assim?</w:t>
      </w:r>
    </w:p>
    <w:p w14:paraId="62E2C5E8" w14:textId="77777777" w:rsidR="002C646D" w:rsidRDefault="006D6502" w:rsidP="0094317B">
      <w:pPr>
        <w:pStyle w:val="CM5"/>
        <w:framePr w:w="9385" w:wrap="auto" w:vAnchor="page" w:hAnchor="page" w:x="1276" w:y="8836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8A19C8">
        <w:rPr>
          <w:rFonts w:ascii="Times New Roman" w:hAnsi="Times New Roman" w:cs="Times New Roman"/>
          <w:bCs/>
          <w:color w:val="000000"/>
          <w:sz w:val="22"/>
          <w:szCs w:val="22"/>
        </w:rPr>
        <w:t>S</w:t>
      </w:r>
      <w:r w:rsidR="008A19C8" w:rsidRPr="008A19C8">
        <w:rPr>
          <w:rFonts w:ascii="Times New Roman" w:hAnsi="Times New Roman" w:cs="Times New Roman"/>
          <w:bCs/>
          <w:color w:val="000000"/>
          <w:sz w:val="22"/>
          <w:szCs w:val="22"/>
        </w:rPr>
        <w:t>abes, meu amig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="008A19C8">
        <w:rPr>
          <w:rFonts w:ascii="Times New Roman" w:hAnsi="Times New Roman" w:cs="Times New Roman"/>
          <w:color w:val="000000"/>
          <w:sz w:val="22"/>
          <w:szCs w:val="22"/>
        </w:rPr>
        <w:t>vou pensar nisso e depois regressaremos á mesa das negociações para discutir.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30CF3138" w14:textId="77777777" w:rsidR="002C646D" w:rsidRPr="0094317B" w:rsidRDefault="006D6502" w:rsidP="0094317B">
      <w:pPr>
        <w:pStyle w:val="CM5"/>
        <w:framePr w:w="9381" w:wrap="auto" w:vAnchor="page" w:hAnchor="page" w:x="1231" w:y="9436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8A19C8" w:rsidRPr="0094317B">
        <w:rPr>
          <w:rFonts w:ascii="Times New Roman" w:hAnsi="Times New Roman" w:cs="Times New Roman"/>
          <w:bCs/>
          <w:color w:val="000000"/>
          <w:sz w:val="22"/>
          <w:szCs w:val="22"/>
        </w:rPr>
        <w:t>Tudo bem, meu amigo</w:t>
      </w:r>
      <w:r w:rsidR="0094317B" w:rsidRPr="0094317B">
        <w:rPr>
          <w:rFonts w:ascii="Times New Roman" w:hAnsi="Times New Roman" w:cs="Times New Roman"/>
          <w:bCs/>
          <w:color w:val="000000"/>
          <w:sz w:val="22"/>
          <w:szCs w:val="22"/>
        </w:rPr>
        <w:t xml:space="preserve">. Pensa nisso e diz-me para arranjar uma data e discutir o assunto. </w:t>
      </w:r>
      <w:r w:rsidR="00D0767F" w:rsidRPr="0094317B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17A00651" w14:textId="77777777" w:rsidR="002C646D" w:rsidRDefault="006D6502" w:rsidP="0094317B">
      <w:pPr>
        <w:pStyle w:val="CM5"/>
        <w:framePr w:w="8491" w:wrap="auto" w:vAnchor="page" w:hAnchor="page" w:x="1186" w:y="9811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Uhhhhhhh!  </w:t>
      </w:r>
      <w:r w:rsidR="0094317B">
        <w:rPr>
          <w:rFonts w:ascii="Times New Roman" w:hAnsi="Times New Roman" w:cs="Times New Roman"/>
          <w:color w:val="000000"/>
          <w:sz w:val="22"/>
          <w:szCs w:val="22"/>
        </w:rPr>
        <w:t>Ó meu deus!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 OK! OK!   OK! </w:t>
      </w:r>
      <w:r w:rsidR="0094317B">
        <w:rPr>
          <w:rFonts w:ascii="Times New Roman" w:hAnsi="Times New Roman" w:cs="Times New Roman"/>
          <w:color w:val="000000"/>
          <w:sz w:val="22"/>
          <w:szCs w:val="22"/>
        </w:rPr>
        <w:t>Veremos.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711F0426" w14:textId="5432C5C8" w:rsidR="002C646D" w:rsidRDefault="006D6502" w:rsidP="0094317B">
      <w:pPr>
        <w:pStyle w:val="CM5"/>
        <w:framePr w:w="5049" w:wrap="auto" w:vAnchor="page" w:hAnchor="page" w:x="1216" w:y="10141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94317B">
        <w:rPr>
          <w:rFonts w:ascii="Times New Roman" w:hAnsi="Times New Roman" w:cs="Times New Roman"/>
          <w:bCs/>
          <w:color w:val="000000"/>
          <w:sz w:val="22"/>
          <w:szCs w:val="22"/>
        </w:rPr>
        <w:t>T</w:t>
      </w:r>
      <w:r w:rsidR="0094317B" w:rsidRPr="0094317B">
        <w:rPr>
          <w:rFonts w:ascii="Times New Roman" w:hAnsi="Times New Roman" w:cs="Times New Roman"/>
          <w:bCs/>
          <w:color w:val="000000"/>
          <w:sz w:val="22"/>
          <w:szCs w:val="22"/>
        </w:rPr>
        <w:t>udo bem, até à vista, meu amigo</w:t>
      </w:r>
      <w:r w:rsidR="0094317B">
        <w:rPr>
          <w:rFonts w:ascii="Times New Roman" w:hAnsi="Times New Roman" w:cs="Times New Roman"/>
          <w:b/>
          <w:bCs/>
          <w:color w:val="000000"/>
          <w:sz w:val="22"/>
          <w:szCs w:val="22"/>
        </w:rPr>
        <w:t>.</w:t>
      </w:r>
    </w:p>
    <w:p w14:paraId="4DEF24E2" w14:textId="77777777" w:rsidR="002C646D" w:rsidRDefault="006D6502">
      <w:pPr>
        <w:pStyle w:val="CM5"/>
        <w:framePr w:w="5042" w:wrap="auto" w:vAnchor="page" w:hAnchor="page" w:x="1441" w:y="11378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guru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ab/>
        <w:t xml:space="preserve">Hmmmmm! </w:t>
      </w:r>
      <w:r w:rsidR="0094317B">
        <w:rPr>
          <w:rFonts w:ascii="Times New Roman" w:hAnsi="Times New Roman" w:cs="Times New Roman"/>
          <w:color w:val="000000"/>
          <w:sz w:val="22"/>
          <w:szCs w:val="22"/>
        </w:rPr>
        <w:t>Adeus…</w:t>
      </w:r>
      <w:r w:rsidR="00D0767F">
        <w:rPr>
          <w:rFonts w:ascii="Times New Roman" w:hAnsi="Times New Roman" w:cs="Times New Roman"/>
          <w:color w:val="000000"/>
          <w:sz w:val="22"/>
          <w:szCs w:val="22"/>
        </w:rPr>
        <w:t xml:space="preserve">! </w:t>
      </w:r>
    </w:p>
    <w:p w14:paraId="6A66CE56" w14:textId="77777777" w:rsidR="002C646D" w:rsidRDefault="006D6502">
      <w:pPr>
        <w:pStyle w:val="CM10"/>
        <w:framePr w:w="4803" w:wrap="auto" w:vAnchor="page" w:hAnchor="page" w:x="1441" w:y="11652"/>
        <w:spacing w:line="273" w:lineRule="atLeast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rocodilo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: </w:t>
      </w:r>
      <w:r w:rsidR="00D0767F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94317B">
        <w:rPr>
          <w:rFonts w:ascii="Times New Roman" w:hAnsi="Times New Roman" w:cs="Times New Roman"/>
          <w:color w:val="000000"/>
          <w:sz w:val="22"/>
          <w:szCs w:val="22"/>
        </w:rPr>
        <w:t>adeus e até à vista, meu amigo</w:t>
      </w:r>
    </w:p>
    <w:p w14:paraId="0506AA17" w14:textId="77777777" w:rsidR="002C646D" w:rsidRDefault="0025065F">
      <w:pPr>
        <w:pStyle w:val="Default"/>
        <w:framePr w:w="4127" w:wrap="auto" w:vAnchor="page" w:hAnchor="page" w:x="7458" w:y="11115"/>
        <w:spacing w:after="620"/>
        <w:rPr>
          <w:rFonts w:ascii="Lucida Calligraphy" w:hAnsi="Lucida Calligraphy" w:cs="Lucida Calligraphy"/>
          <w:sz w:val="20"/>
          <w:szCs w:val="20"/>
        </w:rPr>
      </w:pPr>
      <w:r>
        <w:rPr>
          <w:rFonts w:ascii="Lucida Calligraphy" w:hAnsi="Lucida Calligraphy" w:cs="Lucida Calligraphy"/>
          <w:noProof/>
          <w:sz w:val="20"/>
          <w:szCs w:val="20"/>
          <w:lang w:val="en-AU" w:eastAsia="en-AU" w:bidi="he-IL"/>
        </w:rPr>
        <w:drawing>
          <wp:inline distT="0" distB="0" distL="0" distR="0" wp14:anchorId="60326A88" wp14:editId="092DCD35">
            <wp:extent cx="2105025" cy="7524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7D698" w14:textId="00E3E62E" w:rsidR="002C646D" w:rsidRPr="00D0767F" w:rsidRDefault="00D0767F">
      <w:pPr>
        <w:pStyle w:val="CM11"/>
        <w:framePr w:w="9403" w:wrap="auto" w:vAnchor="page" w:hAnchor="page" w:x="1566" w:y="12994"/>
        <w:spacing w:line="276" w:lineRule="atLeast"/>
        <w:jc w:val="both"/>
        <w:rPr>
          <w:rFonts w:ascii="Times New Roman" w:hAnsi="Times New Roman" w:cs="Times New Roman"/>
          <w:color w:val="365F91"/>
          <w:sz w:val="21"/>
          <w:szCs w:val="21"/>
        </w:rPr>
      </w:pPr>
      <w:r w:rsidRPr="00D0767F">
        <w:rPr>
          <w:rFonts w:ascii="Times New Roman" w:hAnsi="Times New Roman" w:cs="Times New Roman"/>
          <w:color w:val="365F91"/>
          <w:sz w:val="21"/>
          <w:szCs w:val="21"/>
        </w:rPr>
        <w:t xml:space="preserve">Timor-Leste </w:t>
      </w:r>
      <w:r w:rsidR="0094317B" w:rsidRPr="00D0767F">
        <w:rPr>
          <w:rFonts w:ascii="Times New Roman" w:hAnsi="Times New Roman" w:cs="Times New Roman"/>
          <w:color w:val="365F91"/>
          <w:sz w:val="21"/>
          <w:szCs w:val="21"/>
        </w:rPr>
        <w:t>obteve a sua independência em 2000 quando o Tratado do Mar de Timor foi assinado, mas não houve negociação sobre as fronteiras marítimas permanentes.</w:t>
      </w:r>
      <w:r w:rsidRPr="00D0767F">
        <w:rPr>
          <w:rFonts w:ascii="Times New Roman" w:hAnsi="Times New Roman" w:cs="Times New Roman"/>
          <w:color w:val="365F91"/>
          <w:sz w:val="21"/>
          <w:szCs w:val="21"/>
        </w:rPr>
        <w:t xml:space="preserve"> Timor-Leste </w:t>
      </w:r>
      <w:r w:rsidR="0094317B" w:rsidRPr="00D0767F">
        <w:rPr>
          <w:rFonts w:ascii="Times New Roman" w:hAnsi="Times New Roman" w:cs="Times New Roman"/>
          <w:color w:val="365F91"/>
          <w:sz w:val="21"/>
          <w:szCs w:val="21"/>
        </w:rPr>
        <w:t>tem pedido uma negociação justa sem que tenha sido possível obter-se um qualquer acordo ao longo dos anos. A divisão entre as duas partes foi bem óbvia durante as negociações para a partilha dos proventos de petróleo e gás.</w:t>
      </w:r>
      <w:r w:rsidRPr="00D0767F">
        <w:rPr>
          <w:rFonts w:ascii="Times New Roman" w:hAnsi="Times New Roman" w:cs="Times New Roman"/>
          <w:color w:val="365F91"/>
          <w:sz w:val="21"/>
          <w:szCs w:val="21"/>
        </w:rPr>
        <w:t xml:space="preserve"> </w:t>
      </w:r>
    </w:p>
    <w:p w14:paraId="06B085CD" w14:textId="2B522148" w:rsidR="002C646D" w:rsidRDefault="0094317B">
      <w:pPr>
        <w:pStyle w:val="CM11"/>
        <w:framePr w:w="9402" w:wrap="auto" w:vAnchor="page" w:hAnchor="page" w:x="1566" w:y="14261"/>
        <w:spacing w:line="276" w:lineRule="atLeast"/>
        <w:jc w:val="both"/>
        <w:rPr>
          <w:rFonts w:ascii="Times New Roman" w:hAnsi="Times New Roman" w:cs="Times New Roman"/>
          <w:color w:val="4472C4" w:themeColor="accent1"/>
          <w:sz w:val="21"/>
          <w:szCs w:val="21"/>
        </w:rPr>
      </w:pPr>
      <w:r w:rsidRPr="00D0767F">
        <w:rPr>
          <w:rFonts w:ascii="Times New Roman" w:hAnsi="Times New Roman" w:cs="Times New Roman"/>
          <w:color w:val="4472C4" w:themeColor="accent1"/>
          <w:sz w:val="21"/>
          <w:szCs w:val="21"/>
        </w:rPr>
        <w:t>Frustrado,</w:t>
      </w:r>
      <w:r w:rsidR="00D0767F" w:rsidRPr="00D0767F">
        <w:rPr>
          <w:rFonts w:ascii="Times New Roman" w:hAnsi="Times New Roman" w:cs="Times New Roman"/>
          <w:color w:val="4472C4" w:themeColor="accent1"/>
          <w:sz w:val="21"/>
          <w:szCs w:val="21"/>
        </w:rPr>
        <w:t xml:space="preserve"> Timor-Leste </w:t>
      </w:r>
      <w:r w:rsidRPr="00D0767F">
        <w:rPr>
          <w:rFonts w:ascii="Times New Roman" w:hAnsi="Times New Roman" w:cs="Times New Roman"/>
          <w:color w:val="4472C4" w:themeColor="accent1"/>
          <w:sz w:val="21"/>
          <w:szCs w:val="21"/>
        </w:rPr>
        <w:t>iniciou o processo de Conciliação Compulsória com</w:t>
      </w:r>
      <w:r w:rsidR="00D0767F" w:rsidRPr="00D0767F">
        <w:rPr>
          <w:rFonts w:ascii="Times New Roman" w:hAnsi="Times New Roman" w:cs="Times New Roman"/>
          <w:color w:val="4472C4" w:themeColor="accent1"/>
          <w:sz w:val="21"/>
          <w:szCs w:val="21"/>
        </w:rPr>
        <w:t xml:space="preserve"> a Austrália</w:t>
      </w:r>
      <w:r w:rsidRPr="00D0767F">
        <w:rPr>
          <w:rFonts w:ascii="Times New Roman" w:hAnsi="Times New Roman" w:cs="Times New Roman"/>
          <w:color w:val="4472C4" w:themeColor="accent1"/>
          <w:sz w:val="21"/>
          <w:szCs w:val="21"/>
        </w:rPr>
        <w:t xml:space="preserve"> no </w:t>
      </w:r>
      <w:r w:rsidR="00D0767F" w:rsidRPr="00D0767F">
        <w:rPr>
          <w:rFonts w:ascii="Times New Roman" w:hAnsi="Times New Roman" w:cs="Times New Roman"/>
          <w:color w:val="4472C4" w:themeColor="accent1"/>
          <w:sz w:val="22"/>
          <w:szCs w:val="22"/>
        </w:rPr>
        <w:t>Tribunal Permanente de Arbitragem Marítima</w:t>
      </w:r>
      <w:r w:rsidR="00D0767F" w:rsidRPr="00D0767F">
        <w:rPr>
          <w:rFonts w:ascii="Times New Roman" w:hAnsi="Times New Roman" w:cs="Times New Roman"/>
          <w:color w:val="4472C4" w:themeColor="accent1"/>
          <w:sz w:val="21"/>
          <w:szCs w:val="21"/>
        </w:rPr>
        <w:t xml:space="preserve">. Por fim, o resultado desta prolongada conciliação compulsória foi a assinatura em Nova Iorque a 6 de março de 2018 de um acordo que veio pôr fim a esta prolongada disputa sobre fronteiras marítimas. </w:t>
      </w:r>
    </w:p>
    <w:p w14:paraId="08D3923D" w14:textId="379DE1C9" w:rsidR="006537DF" w:rsidRDefault="006537DF" w:rsidP="006537DF">
      <w:pPr>
        <w:pStyle w:val="Default"/>
        <w:framePr w:w="9402" w:wrap="auto" w:vAnchor="page" w:hAnchor="page" w:x="1566" w:y="14261"/>
      </w:pPr>
    </w:p>
    <w:p w14:paraId="7D1364A9" w14:textId="78DF8300" w:rsidR="00DF43D8" w:rsidRDefault="00DF43D8" w:rsidP="006537DF">
      <w:pPr>
        <w:pStyle w:val="Default"/>
        <w:framePr w:w="9402" w:wrap="auto" w:vAnchor="page" w:hAnchor="page" w:x="1566" w:y="14261"/>
      </w:pPr>
      <w:r>
        <w:t xml:space="preserve">Texto </w:t>
      </w:r>
      <w:r w:rsidR="00E46B60">
        <w:t>original</w:t>
      </w:r>
      <w:r>
        <w:t xml:space="preserve"> em </w:t>
      </w:r>
      <w:r w:rsidR="00E46B60">
        <w:t>Língua</w:t>
      </w:r>
      <w:r>
        <w:t xml:space="preserve"> Ingles</w:t>
      </w:r>
      <w:r w:rsidR="00E46B60">
        <w:t>a</w:t>
      </w:r>
      <w:r>
        <w:t xml:space="preserve"> escrita p</w:t>
      </w:r>
      <w:r w:rsidR="00E46B60">
        <w:t>or</w:t>
      </w:r>
      <w:r>
        <w:t xml:space="preserve"> </w:t>
      </w:r>
      <w:proofErr w:type="spellStart"/>
      <w:r>
        <w:t>Agedo</w:t>
      </w:r>
      <w:proofErr w:type="spellEnd"/>
      <w:r>
        <w:t xml:space="preserve"> Bento </w:t>
      </w:r>
    </w:p>
    <w:p w14:paraId="3EEBBBA1" w14:textId="118775F8" w:rsidR="006537DF" w:rsidRPr="006537DF" w:rsidRDefault="00DF43D8" w:rsidP="006537DF">
      <w:pPr>
        <w:pStyle w:val="Default"/>
        <w:framePr w:w="9402" w:wrap="auto" w:vAnchor="page" w:hAnchor="page" w:x="1566" w:y="14261"/>
      </w:pPr>
      <w:r>
        <w:t>Traduzi</w:t>
      </w:r>
      <w:r w:rsidR="00E46B60">
        <w:t>do</w:t>
      </w:r>
      <w:r>
        <w:t xml:space="preserve"> para </w:t>
      </w:r>
      <w:r w:rsidR="00E46B60">
        <w:t>língua</w:t>
      </w:r>
      <w:r>
        <w:t xml:space="preserve"> </w:t>
      </w:r>
      <w:r w:rsidR="00E46B60">
        <w:t>Portuguesa</w:t>
      </w:r>
      <w:r>
        <w:t xml:space="preserve"> </w:t>
      </w:r>
      <w:r w:rsidR="00E46B60">
        <w:t>por</w:t>
      </w:r>
      <w:bookmarkStart w:id="0" w:name="_GoBack"/>
      <w:bookmarkEnd w:id="0"/>
      <w:r>
        <w:t xml:space="preserve"> C</w:t>
      </w:r>
      <w:r w:rsidR="00566D20">
        <w:t>h</w:t>
      </w:r>
      <w:r>
        <w:t>rys Chrys</w:t>
      </w:r>
      <w:r w:rsidR="006537DF">
        <w:t>tello</w:t>
      </w:r>
    </w:p>
    <w:p w14:paraId="3D09B143" w14:textId="37C11307" w:rsidR="00B208F2" w:rsidRDefault="00B208F2" w:rsidP="0094317B"/>
    <w:p w14:paraId="4675F5A1" w14:textId="77777777" w:rsidR="00B208F2" w:rsidRPr="00B208F2" w:rsidRDefault="00B208F2" w:rsidP="00B208F2"/>
    <w:p w14:paraId="29AF4558" w14:textId="77777777" w:rsidR="00B208F2" w:rsidRPr="00B208F2" w:rsidRDefault="00B208F2" w:rsidP="00B208F2"/>
    <w:p w14:paraId="67B70038" w14:textId="77777777" w:rsidR="00B208F2" w:rsidRPr="00B208F2" w:rsidRDefault="00B208F2" w:rsidP="00B208F2"/>
    <w:p w14:paraId="283A62DC" w14:textId="77777777" w:rsidR="00B208F2" w:rsidRPr="00B208F2" w:rsidRDefault="00B208F2" w:rsidP="00B208F2"/>
    <w:p w14:paraId="1592EEB0" w14:textId="77777777" w:rsidR="00B208F2" w:rsidRPr="00B208F2" w:rsidRDefault="00B208F2" w:rsidP="00B208F2"/>
    <w:p w14:paraId="42D7264C" w14:textId="77777777" w:rsidR="00B208F2" w:rsidRPr="00B208F2" w:rsidRDefault="00B208F2" w:rsidP="00B208F2"/>
    <w:p w14:paraId="39B57846" w14:textId="77777777" w:rsidR="00B208F2" w:rsidRPr="00B208F2" w:rsidRDefault="00B208F2" w:rsidP="00B208F2"/>
    <w:p w14:paraId="3BE22C7A" w14:textId="77777777" w:rsidR="00B208F2" w:rsidRPr="00B208F2" w:rsidRDefault="00B208F2" w:rsidP="00B208F2"/>
    <w:p w14:paraId="694ADEE0" w14:textId="77777777" w:rsidR="00B208F2" w:rsidRPr="00B208F2" w:rsidRDefault="00B208F2" w:rsidP="00B208F2"/>
    <w:p w14:paraId="75C3D725" w14:textId="77777777" w:rsidR="00B208F2" w:rsidRPr="00B208F2" w:rsidRDefault="00B208F2" w:rsidP="00B208F2"/>
    <w:p w14:paraId="2611648E" w14:textId="77777777" w:rsidR="00B208F2" w:rsidRPr="00B208F2" w:rsidRDefault="00B208F2" w:rsidP="00B208F2"/>
    <w:p w14:paraId="59445D8D" w14:textId="77777777" w:rsidR="00B208F2" w:rsidRPr="00B208F2" w:rsidRDefault="00B208F2" w:rsidP="00B208F2"/>
    <w:p w14:paraId="75699B30" w14:textId="77777777" w:rsidR="00B208F2" w:rsidRPr="00B208F2" w:rsidRDefault="00B208F2" w:rsidP="00B208F2"/>
    <w:p w14:paraId="39F60989" w14:textId="77777777" w:rsidR="00B208F2" w:rsidRPr="00B208F2" w:rsidRDefault="00B208F2" w:rsidP="00B208F2"/>
    <w:p w14:paraId="49EC6FCA" w14:textId="77777777" w:rsidR="00B208F2" w:rsidRPr="00B208F2" w:rsidRDefault="00B208F2" w:rsidP="00B208F2"/>
    <w:p w14:paraId="4B4E769A" w14:textId="77777777" w:rsidR="00B208F2" w:rsidRPr="00B208F2" w:rsidRDefault="00B208F2" w:rsidP="00B208F2"/>
    <w:p w14:paraId="63723773" w14:textId="77777777" w:rsidR="00B208F2" w:rsidRPr="00B208F2" w:rsidRDefault="00B208F2" w:rsidP="00B208F2"/>
    <w:p w14:paraId="5EF6725C" w14:textId="77777777" w:rsidR="00B208F2" w:rsidRPr="00B208F2" w:rsidRDefault="00B208F2" w:rsidP="00B208F2"/>
    <w:p w14:paraId="786E8BB2" w14:textId="77777777" w:rsidR="00B208F2" w:rsidRPr="00B208F2" w:rsidRDefault="00B208F2" w:rsidP="00B208F2"/>
    <w:p w14:paraId="3DFF6495" w14:textId="77777777" w:rsidR="00B208F2" w:rsidRPr="00B208F2" w:rsidRDefault="00B208F2" w:rsidP="00B208F2"/>
    <w:p w14:paraId="072EAB31" w14:textId="77777777" w:rsidR="00B208F2" w:rsidRPr="00B208F2" w:rsidRDefault="00B208F2" w:rsidP="00B208F2"/>
    <w:p w14:paraId="16386ABD" w14:textId="77777777" w:rsidR="00B208F2" w:rsidRPr="00B208F2" w:rsidRDefault="00B208F2" w:rsidP="00B208F2"/>
    <w:p w14:paraId="0503CA17" w14:textId="0D6387EA" w:rsidR="00B208F2" w:rsidRDefault="00B208F2" w:rsidP="00B208F2"/>
    <w:p w14:paraId="316DD0F0" w14:textId="77777777" w:rsidR="00B208F2" w:rsidRDefault="00B208F2" w:rsidP="00B208F2">
      <w:pPr>
        <w:jc w:val="center"/>
      </w:pPr>
    </w:p>
    <w:p w14:paraId="3E61D8C6" w14:textId="17BA4B81" w:rsidR="0094317B" w:rsidRPr="00B208F2" w:rsidRDefault="00B208F2" w:rsidP="00B208F2">
      <w:pPr>
        <w:jc w:val="center"/>
        <w:rPr>
          <w:color w:val="4472C4" w:themeColor="accent1"/>
        </w:rPr>
      </w:pPr>
      <w:r w:rsidRPr="00B208F2">
        <w:rPr>
          <w:color w:val="4472C4" w:themeColor="accent1"/>
        </w:rPr>
        <w:t xml:space="preserve">Unidade, </w:t>
      </w:r>
      <w:r>
        <w:rPr>
          <w:color w:val="4472C4" w:themeColor="accent1"/>
        </w:rPr>
        <w:t xml:space="preserve"> </w:t>
      </w:r>
      <w:r w:rsidRPr="00B208F2">
        <w:rPr>
          <w:color w:val="4472C4" w:themeColor="accent1"/>
        </w:rPr>
        <w:t>Ação</w:t>
      </w:r>
      <w:r>
        <w:rPr>
          <w:color w:val="4472C4" w:themeColor="accent1"/>
        </w:rPr>
        <w:t xml:space="preserve">, </w:t>
      </w:r>
      <w:r w:rsidRPr="00B208F2">
        <w:rPr>
          <w:color w:val="4472C4" w:themeColor="accent1"/>
        </w:rPr>
        <w:t xml:space="preserve"> Progresso</w:t>
      </w:r>
    </w:p>
    <w:p w14:paraId="5592B944" w14:textId="78DA57E4" w:rsidR="00B208F2" w:rsidRDefault="00B208F2" w:rsidP="00B208F2">
      <w:pPr>
        <w:jc w:val="center"/>
      </w:pPr>
    </w:p>
    <w:p w14:paraId="6B6ABF22" w14:textId="77777777" w:rsidR="00B208F2" w:rsidRPr="00B208F2" w:rsidRDefault="00B208F2" w:rsidP="00B208F2">
      <w:pPr>
        <w:jc w:val="center"/>
      </w:pPr>
    </w:p>
    <w:sectPr w:rsidR="00B208F2" w:rsidRPr="00B208F2">
      <w:pgSz w:w="11906" w:h="17338"/>
      <w:pgMar w:top="1439" w:right="593" w:bottom="1417" w:left="735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80A83D"/>
    <w:multiLevelType w:val="hybridMultilevel"/>
    <w:tmpl w:val="913A767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B6B3985"/>
    <w:multiLevelType w:val="hybridMultilevel"/>
    <w:tmpl w:val="C23508B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TE3NrG0sDAzMLJQ0lEKTi0uzszPAykwrAUAISCZqywAAAA="/>
  </w:docVars>
  <w:rsids>
    <w:rsidRoot w:val="0025065F"/>
    <w:rsid w:val="00096D9B"/>
    <w:rsid w:val="000C66AF"/>
    <w:rsid w:val="002230EA"/>
    <w:rsid w:val="00237E32"/>
    <w:rsid w:val="0025065F"/>
    <w:rsid w:val="002C646D"/>
    <w:rsid w:val="00566D20"/>
    <w:rsid w:val="00611BCC"/>
    <w:rsid w:val="00632486"/>
    <w:rsid w:val="006537DF"/>
    <w:rsid w:val="006622B3"/>
    <w:rsid w:val="006A0BC9"/>
    <w:rsid w:val="006D6502"/>
    <w:rsid w:val="0079190F"/>
    <w:rsid w:val="007A54D5"/>
    <w:rsid w:val="008407A1"/>
    <w:rsid w:val="008A19C8"/>
    <w:rsid w:val="0092537F"/>
    <w:rsid w:val="0094317B"/>
    <w:rsid w:val="00AE20C8"/>
    <w:rsid w:val="00AF104B"/>
    <w:rsid w:val="00B208F2"/>
    <w:rsid w:val="00D0767F"/>
    <w:rsid w:val="00D1655A"/>
    <w:rsid w:val="00DF43D8"/>
    <w:rsid w:val="00E46B60"/>
    <w:rsid w:val="00EA7C9B"/>
    <w:rsid w:val="00F92A57"/>
    <w:rsid w:val="00FA3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8F9587F"/>
  <w14:defaultImageDpi w14:val="96"/>
  <w15:docId w15:val="{1FA3AF08-83B3-4234-B00A-53D84220D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CM10">
    <w:name w:val="CM10"/>
    <w:basedOn w:val="Default"/>
    <w:next w:val="Default"/>
    <w:uiPriority w:val="99"/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pPr>
      <w:spacing w:line="273" w:lineRule="atLeast"/>
    </w:pPr>
    <w:rPr>
      <w:rFonts w:cstheme="minorBidi"/>
      <w:color w:val="auto"/>
    </w:rPr>
  </w:style>
  <w:style w:type="paragraph" w:customStyle="1" w:styleId="CM2">
    <w:name w:val="CM2"/>
    <w:basedOn w:val="Default"/>
    <w:next w:val="Default"/>
    <w:uiPriority w:val="99"/>
    <w:pPr>
      <w:spacing w:line="273" w:lineRule="atLeast"/>
    </w:pPr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pPr>
      <w:spacing w:line="273" w:lineRule="atLeast"/>
    </w:pPr>
    <w:rPr>
      <w:rFonts w:cstheme="minorBidi"/>
      <w:color w:val="auto"/>
    </w:rPr>
  </w:style>
  <w:style w:type="paragraph" w:customStyle="1" w:styleId="CM4">
    <w:name w:val="CM4"/>
    <w:basedOn w:val="Default"/>
    <w:next w:val="Default"/>
    <w:uiPriority w:val="99"/>
    <w:pPr>
      <w:spacing w:line="273" w:lineRule="atLeast"/>
    </w:pPr>
    <w:rPr>
      <w:rFonts w:cstheme="minorBidi"/>
      <w:color w:val="auto"/>
    </w:rPr>
  </w:style>
  <w:style w:type="paragraph" w:customStyle="1" w:styleId="CM5">
    <w:name w:val="CM5"/>
    <w:basedOn w:val="Default"/>
    <w:next w:val="Default"/>
    <w:uiPriority w:val="99"/>
    <w:pPr>
      <w:spacing w:line="273" w:lineRule="atLeast"/>
    </w:pPr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pPr>
      <w:spacing w:line="273" w:lineRule="atLeast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pPr>
      <w:spacing w:line="276" w:lineRule="atLeast"/>
    </w:pPr>
    <w:rPr>
      <w:rFonts w:cstheme="minorBidi"/>
      <w:color w:val="auto"/>
    </w:rPr>
  </w:style>
  <w:style w:type="paragraph" w:customStyle="1" w:styleId="CM13">
    <w:name w:val="CM13"/>
    <w:basedOn w:val="Default"/>
    <w:next w:val="Default"/>
    <w:uiPriority w:val="99"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pPr>
      <w:spacing w:line="278" w:lineRule="atLeast"/>
    </w:pPr>
    <w:rPr>
      <w:rFonts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6D65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65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038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carmelites.org.au/ministries/justice-peace-integrity-of-creation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9.jpeg"/><Relationship Id="rId10" Type="http://schemas.openxmlformats.org/officeDocument/2006/relationships/hyperlink" Target="https://www.carmelites.org.au/ministries/justice-peace-integrity-of-creation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57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</dc:creator>
  <cp:keywords/>
  <dc:description/>
  <cp:lastModifiedBy>Chrys</cp:lastModifiedBy>
  <cp:revision>2</cp:revision>
  <dcterms:created xsi:type="dcterms:W3CDTF">2018-06-30T08:37:00Z</dcterms:created>
  <dcterms:modified xsi:type="dcterms:W3CDTF">2018-06-30T08:37:00Z</dcterms:modified>
</cp:coreProperties>
</file>